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AC42E" w14:textId="16BE43AB" w:rsidR="00457832" w:rsidRPr="007A4265" w:rsidRDefault="00711989" w:rsidP="007A4265">
      <w:pPr>
        <w:pStyle w:val="Title"/>
      </w:pPr>
      <w:bookmarkStart w:id="0" w:name="_Hlk85997430"/>
      <w:bookmarkEnd w:id="0"/>
      <w:r w:rsidRPr="007A4265">
        <w:t>LAPORAN</w:t>
      </w:r>
      <w:r w:rsidR="00FF6F3C" w:rsidRPr="007A4265">
        <w:t xml:space="preserve"> TUGAS </w:t>
      </w:r>
      <w:r w:rsidR="006225CB">
        <w:rPr>
          <w:lang w:val="en-US"/>
        </w:rPr>
        <w:t>PEMODELAN 3D DAN ANIMASI</w:t>
      </w:r>
      <w:r w:rsidRPr="007A4265">
        <w:br/>
      </w:r>
    </w:p>
    <w:p w14:paraId="67D50428" w14:textId="3E58A0E6" w:rsidR="00711989" w:rsidRDefault="00260729" w:rsidP="00711989">
      <w:pPr>
        <w:jc w:val="center"/>
      </w:pPr>
      <w:r>
        <w:drawing>
          <wp:inline distT="0" distB="0" distL="0" distR="0" wp14:anchorId="1DEAEFDF" wp14:editId="4C4AEB6F">
            <wp:extent cx="3000402" cy="2921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003" cy="2929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04FB0" w14:textId="311DFFBC" w:rsidR="00504292" w:rsidRDefault="00504292" w:rsidP="00260729"/>
    <w:p w14:paraId="6B2E96C9" w14:textId="5F6FFEC8" w:rsidR="00504292" w:rsidRDefault="00504292" w:rsidP="00711989">
      <w:pPr>
        <w:jc w:val="center"/>
      </w:pPr>
    </w:p>
    <w:p w14:paraId="7F2922AB" w14:textId="6AEF3C14" w:rsidR="00711989" w:rsidRPr="00260729" w:rsidRDefault="00711989" w:rsidP="00711989">
      <w:pPr>
        <w:jc w:val="center"/>
        <w:rPr>
          <w:lang w:val="en-US"/>
        </w:rPr>
      </w:pPr>
      <w:r w:rsidRPr="00711989">
        <w:rPr>
          <w:b/>
        </w:rPr>
        <w:t>Oleh :</w:t>
      </w:r>
      <w:r w:rsidRPr="00711989">
        <w:rPr>
          <w:b/>
        </w:rPr>
        <w:br/>
      </w:r>
      <w:r w:rsidR="00260729">
        <w:rPr>
          <w:lang w:val="en-US"/>
        </w:rPr>
        <w:t>Muhammad Hafizh Azzasafah</w:t>
      </w:r>
      <w:r>
        <w:br/>
      </w:r>
      <w:r w:rsidR="00260729">
        <w:rPr>
          <w:lang w:val="en-US"/>
        </w:rPr>
        <w:t>2018420017</w:t>
      </w:r>
    </w:p>
    <w:p w14:paraId="6823FB12" w14:textId="77777777" w:rsidR="00FF6F3C" w:rsidRDefault="00FF6F3C" w:rsidP="00711989">
      <w:pPr>
        <w:jc w:val="center"/>
      </w:pPr>
    </w:p>
    <w:p w14:paraId="20DFCB5B" w14:textId="0BB69C39" w:rsidR="00FF6F3C" w:rsidRDefault="00260729" w:rsidP="00504292">
      <w:pPr>
        <w:jc w:val="center"/>
      </w:pPr>
      <w:r>
        <w:rPr>
          <w:lang w:val="en-US"/>
        </w:rPr>
        <w:t>Teknik Informatika</w:t>
      </w:r>
      <w:r w:rsidR="00FF6F3C">
        <w:br/>
      </w:r>
    </w:p>
    <w:p w14:paraId="44891C47" w14:textId="77777777" w:rsidR="00FF6F3C" w:rsidRDefault="00FF6F3C" w:rsidP="00711989">
      <w:pPr>
        <w:jc w:val="center"/>
      </w:pPr>
    </w:p>
    <w:p w14:paraId="5B0EAECD" w14:textId="0C9402D0" w:rsidR="00FF6F3C" w:rsidRPr="00260729" w:rsidRDefault="00711989" w:rsidP="00711989">
      <w:pPr>
        <w:jc w:val="center"/>
        <w:rPr>
          <w:b/>
          <w:lang w:val="en-US"/>
        </w:rPr>
        <w:sectPr w:rsidR="00FF6F3C" w:rsidRPr="00260729" w:rsidSect="00711989">
          <w:headerReference w:type="default" r:id="rId9"/>
          <w:footerReference w:type="default" r:id="rId10"/>
          <w:pgSz w:w="11906" w:h="16838" w:code="9"/>
          <w:pgMar w:top="1701" w:right="1701" w:bottom="1701" w:left="1701" w:header="720" w:footer="720" w:gutter="567"/>
          <w:cols w:space="720"/>
          <w:docGrid w:linePitch="360"/>
        </w:sectPr>
      </w:pPr>
      <w:r>
        <w:rPr>
          <w:b/>
        </w:rPr>
        <w:t xml:space="preserve">PROGRAM STUDI </w:t>
      </w:r>
      <w:r w:rsidR="00260729">
        <w:rPr>
          <w:b/>
          <w:lang w:val="en-US"/>
        </w:rPr>
        <w:t xml:space="preserve">TEKNIK </w:t>
      </w:r>
      <w:r>
        <w:rPr>
          <w:b/>
        </w:rPr>
        <w:br/>
        <w:t>FAKULTAS</w:t>
      </w:r>
      <w:r w:rsidR="00260729">
        <w:rPr>
          <w:b/>
          <w:lang w:val="en-US"/>
        </w:rPr>
        <w:t xml:space="preserve"> TEKNIK INFORMATIKA</w:t>
      </w:r>
      <w:r w:rsidR="00260729">
        <w:rPr>
          <w:b/>
        </w:rPr>
        <w:t xml:space="preserve"> </w:t>
      </w:r>
      <w:r>
        <w:rPr>
          <w:b/>
        </w:rPr>
        <w:br/>
        <w:t xml:space="preserve">UNIVERSITAS </w:t>
      </w:r>
      <w:r w:rsidR="00260729">
        <w:rPr>
          <w:b/>
          <w:lang w:val="en-US"/>
        </w:rPr>
        <w:t>DR SOETOMO</w:t>
      </w:r>
      <w:r>
        <w:rPr>
          <w:b/>
        </w:rPr>
        <w:br/>
      </w:r>
      <w:r w:rsidR="00260729">
        <w:rPr>
          <w:b/>
          <w:lang w:val="en-US"/>
        </w:rPr>
        <w:t>SURABAYA</w:t>
      </w:r>
      <w:r>
        <w:rPr>
          <w:b/>
        </w:rPr>
        <w:br/>
        <w:t>20</w:t>
      </w:r>
      <w:r w:rsidR="00260729">
        <w:rPr>
          <w:b/>
          <w:lang w:val="en-US"/>
        </w:rPr>
        <w:t>21</w:t>
      </w:r>
    </w:p>
    <w:p w14:paraId="6B9F7755" w14:textId="0EB28E4B" w:rsidR="009F36DD" w:rsidRPr="00861DE7" w:rsidRDefault="009F36DD" w:rsidP="00931024">
      <w:pPr>
        <w:pStyle w:val="Heading1"/>
        <w:rPr>
          <w:lang w:val="en-US"/>
        </w:rPr>
      </w:pPr>
      <w:bookmarkStart w:id="1" w:name="_Toc535647087"/>
      <w:r>
        <w:lastRenderedPageBreak/>
        <w:t>BAB I</w:t>
      </w:r>
      <w:r>
        <w:br/>
        <w:t>PE</w:t>
      </w:r>
      <w:bookmarkEnd w:id="1"/>
      <w:r w:rsidR="00861DE7">
        <w:rPr>
          <w:lang w:val="en-US"/>
        </w:rPr>
        <w:t>MBAHASAN</w:t>
      </w:r>
    </w:p>
    <w:p w14:paraId="5FB1F4DC" w14:textId="77777777" w:rsidR="009F36DD" w:rsidRDefault="009F36DD" w:rsidP="009F36DD"/>
    <w:p w14:paraId="490B74DD" w14:textId="5D71BBD0" w:rsidR="007D0A2E" w:rsidRDefault="00861DE7" w:rsidP="0060178D">
      <w:pPr>
        <w:pStyle w:val="Heading2"/>
        <w:numPr>
          <w:ilvl w:val="0"/>
          <w:numId w:val="1"/>
        </w:numPr>
        <w:ind w:left="425" w:hanging="425"/>
      </w:pPr>
      <w:r>
        <w:rPr>
          <w:lang w:val="en-US"/>
        </w:rPr>
        <w:t xml:space="preserve">Instalasi Blender </w:t>
      </w:r>
    </w:p>
    <w:p w14:paraId="27C84221" w14:textId="028612A8" w:rsidR="007C3614" w:rsidRDefault="00861DE7" w:rsidP="00861DE7">
      <w:pPr>
        <w:pStyle w:val="ListParagraph"/>
        <w:rPr>
          <w:lang w:val="en-US"/>
        </w:rPr>
      </w:pPr>
      <w:r>
        <w:rPr>
          <w:lang w:val="en-US"/>
        </w:rPr>
        <w:t>Langkah-langkah dalam melakukan instalasi blender dapat dilakukan dengan cara sebagai berikut :</w:t>
      </w:r>
    </w:p>
    <w:p w14:paraId="13CEFB2F" w14:textId="68637739" w:rsidR="00861DE7" w:rsidRPr="00861DE7" w:rsidRDefault="00861DE7" w:rsidP="00861DE7">
      <w:pPr>
        <w:pStyle w:val="ListParagraph"/>
        <w:numPr>
          <w:ilvl w:val="0"/>
          <w:numId w:val="24"/>
        </w:numPr>
      </w:pPr>
      <w:r w:rsidRPr="00861DE7">
        <w:t>Kunjugi</w:t>
      </w:r>
      <w:r>
        <w:rPr>
          <w:lang w:val="en-US"/>
        </w:rPr>
        <w:t xml:space="preserve"> </w:t>
      </w:r>
      <w:r w:rsidRPr="00861DE7">
        <w:t xml:space="preserve">laman website  </w:t>
      </w:r>
      <w:hyperlink r:id="rId11" w:history="1">
        <w:r w:rsidRPr="00AB21B1">
          <w:rPr>
            <w:rStyle w:val="Hyperlink"/>
          </w:rPr>
          <w:t>https://www.blender.org/</w:t>
        </w:r>
      </w:hyperlink>
      <w:r>
        <w:rPr>
          <w:lang w:val="en-US"/>
        </w:rPr>
        <w:t xml:space="preserve"> </w:t>
      </w:r>
      <w:r w:rsidR="00553255">
        <w:rPr>
          <w:lang w:val="en-US"/>
        </w:rPr>
        <w:t>.</w:t>
      </w:r>
    </w:p>
    <w:p w14:paraId="186214EF" w14:textId="63F1EE46" w:rsidR="00861DE7" w:rsidRPr="00553255" w:rsidRDefault="00861DE7" w:rsidP="00861DE7">
      <w:pPr>
        <w:pStyle w:val="ListParagraph"/>
        <w:numPr>
          <w:ilvl w:val="0"/>
          <w:numId w:val="24"/>
        </w:numPr>
      </w:pPr>
      <w:r>
        <w:rPr>
          <w:lang w:val="en-US"/>
        </w:rPr>
        <w:t xml:space="preserve">Kemudian silahkan pilih versi blender yang akan diinstal, disini saya memilih blender versi 2.90 dikarenakan blender versi bersifat LTS. </w:t>
      </w:r>
      <w:r w:rsidRPr="00861DE7">
        <w:drawing>
          <wp:inline distT="0" distB="0" distL="0" distR="0" wp14:anchorId="2DF5E515" wp14:editId="4D621C03">
            <wp:extent cx="3775898" cy="1786703"/>
            <wp:effectExtent l="19050" t="19050" r="15240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9802" cy="1798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557AD3" w14:textId="07BA617A" w:rsidR="00861DE7" w:rsidRPr="00553255" w:rsidRDefault="00553255" w:rsidP="00861DE7">
      <w:pPr>
        <w:pStyle w:val="ListParagraph"/>
        <w:numPr>
          <w:ilvl w:val="0"/>
          <w:numId w:val="24"/>
        </w:numPr>
      </w:pPr>
      <w:r>
        <w:rPr>
          <w:lang w:val="en-US"/>
        </w:rPr>
        <w:t>Kemudian unduh blender versi portable dimana kita tidak akan melakukan installasi lagi karena blender yang diunduh pada versi ini merupakan program blender yang sudah jadi.</w:t>
      </w:r>
    </w:p>
    <w:p w14:paraId="512A9C0F" w14:textId="6D91CDDD" w:rsidR="00553255" w:rsidRPr="00553255" w:rsidRDefault="00553255" w:rsidP="00861DE7">
      <w:pPr>
        <w:pStyle w:val="ListParagraph"/>
        <w:numPr>
          <w:ilvl w:val="0"/>
          <w:numId w:val="24"/>
        </w:numPr>
      </w:pPr>
      <w:r>
        <w:rPr>
          <w:lang w:val="en-US"/>
        </w:rPr>
        <w:t>Setelah mengunduh blender ekstrak hasil unduhan blender tersebut lalu pilih aplikasi blender.exe untuk menjalankan blender, berikut merupakan hasil run dari blender 2.90 versi portable :</w:t>
      </w:r>
    </w:p>
    <w:p w14:paraId="0D937B3E" w14:textId="0A0BB2C9" w:rsidR="00553255" w:rsidRDefault="00553255" w:rsidP="00553255">
      <w:pPr>
        <w:pStyle w:val="Gambar"/>
      </w:pPr>
      <w:r>
        <w:drawing>
          <wp:inline distT="0" distB="0" distL="0" distR="0" wp14:anchorId="219A9088" wp14:editId="2BD95E17">
            <wp:extent cx="3058415" cy="1820369"/>
            <wp:effectExtent l="19050" t="19050" r="27940" b="279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124" cy="1833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68795" w14:textId="77777777" w:rsidR="00E75307" w:rsidRPr="00861DE7" w:rsidRDefault="00E75307" w:rsidP="00553255">
      <w:pPr>
        <w:pStyle w:val="Gambar"/>
      </w:pPr>
    </w:p>
    <w:p w14:paraId="489DC3BB" w14:textId="751F3374" w:rsidR="00F53755" w:rsidRDefault="00553255" w:rsidP="0060178D">
      <w:pPr>
        <w:pStyle w:val="Heading2"/>
        <w:numPr>
          <w:ilvl w:val="0"/>
          <w:numId w:val="1"/>
        </w:numPr>
        <w:ind w:left="425" w:hanging="425"/>
      </w:pPr>
      <w:r>
        <w:rPr>
          <w:lang w:val="en-US"/>
        </w:rPr>
        <w:lastRenderedPageBreak/>
        <w:t>Simpan Hasil render default Object Sphere</w:t>
      </w:r>
    </w:p>
    <w:p w14:paraId="6EE1596A" w14:textId="3273DDCB" w:rsidR="00504292" w:rsidRPr="00504292" w:rsidRDefault="00504292" w:rsidP="00504292">
      <w:pPr>
        <w:pStyle w:val="ListParagraph"/>
        <w:ind w:left="426" w:firstLine="425"/>
        <w:rPr>
          <w:lang w:val="en-US"/>
        </w:rPr>
      </w:pPr>
      <w:r>
        <w:rPr>
          <w:lang w:val="en-US"/>
        </w:rPr>
        <w:t>Langkah-langkah yang dilakukan dapat dijelaskan secara berikut :</w:t>
      </w:r>
    </w:p>
    <w:p w14:paraId="16203687" w14:textId="77777777" w:rsidR="00504292" w:rsidRDefault="00504292" w:rsidP="00504292">
      <w:pPr>
        <w:pStyle w:val="ListParagraph"/>
        <w:numPr>
          <w:ilvl w:val="0"/>
          <w:numId w:val="11"/>
        </w:numPr>
        <w:ind w:left="851" w:hanging="284"/>
      </w:pPr>
      <w:r>
        <w:rPr>
          <w:lang w:val="en-US"/>
        </w:rPr>
        <w:t>Buka aplikasi blender dimana pada awal aplikasi dibuka akan memunculkan cube berupa kubus seperti berikut :</w:t>
      </w:r>
      <w:r w:rsidRPr="00504292">
        <w:t xml:space="preserve"> </w:t>
      </w:r>
    </w:p>
    <w:p w14:paraId="2532F311" w14:textId="35C9B48C" w:rsidR="00F3187A" w:rsidRPr="00504292" w:rsidRDefault="00504292" w:rsidP="00504292">
      <w:pPr>
        <w:pStyle w:val="ListParagraph"/>
        <w:ind w:left="851"/>
      </w:pPr>
      <w:r>
        <w:drawing>
          <wp:inline distT="0" distB="0" distL="0" distR="0" wp14:anchorId="5122F3D4" wp14:editId="04BBDAE8">
            <wp:extent cx="5039995" cy="2954655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5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81C3F" w14:textId="0B9F4031" w:rsidR="00504292" w:rsidRPr="00504292" w:rsidRDefault="00504292" w:rsidP="00B73729">
      <w:pPr>
        <w:pStyle w:val="ListParagraph"/>
        <w:numPr>
          <w:ilvl w:val="0"/>
          <w:numId w:val="11"/>
        </w:numPr>
        <w:ind w:left="851" w:hanging="284"/>
      </w:pPr>
      <w:r>
        <w:rPr>
          <w:lang w:val="en-US"/>
        </w:rPr>
        <w:t xml:space="preserve">Kemudian </w:t>
      </w:r>
      <w:r w:rsidRPr="00504292">
        <w:rPr>
          <w:lang w:val="en-US"/>
        </w:rPr>
        <w:t>Pada menu bar bagian atas Add→Mesh→UV sphere atau pada 3D View Port + shift A</w:t>
      </w:r>
      <w:r>
        <w:rPr>
          <w:lang w:val="en-US"/>
        </w:rPr>
        <w:t xml:space="preserve"> Seperti berikut :</w:t>
      </w:r>
    </w:p>
    <w:p w14:paraId="655F8EFC" w14:textId="5268E72C" w:rsidR="00504292" w:rsidRDefault="00504292" w:rsidP="00504292">
      <w:pPr>
        <w:pStyle w:val="ListParagraph"/>
        <w:ind w:left="851"/>
      </w:pPr>
      <w:r>
        <w:drawing>
          <wp:inline distT="0" distB="0" distL="0" distR="0" wp14:anchorId="512C8529" wp14:editId="33FD459F">
            <wp:extent cx="3743119" cy="2559005"/>
            <wp:effectExtent l="0" t="0" r="0" b="0"/>
            <wp:docPr id="149" name="Picture 1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7576" cy="2562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964D8" w14:textId="551E6E7C" w:rsidR="00AC60D6" w:rsidRDefault="00AC60D6" w:rsidP="00504292">
      <w:pPr>
        <w:pStyle w:val="ListParagraph"/>
        <w:ind w:left="851"/>
      </w:pPr>
    </w:p>
    <w:p w14:paraId="0B8177D9" w14:textId="00DF696C" w:rsidR="00AC60D6" w:rsidRDefault="00AC60D6" w:rsidP="00504292">
      <w:pPr>
        <w:pStyle w:val="ListParagraph"/>
        <w:ind w:left="851"/>
      </w:pPr>
    </w:p>
    <w:p w14:paraId="15DC0072" w14:textId="3409CF56" w:rsidR="00AC60D6" w:rsidRDefault="00AC60D6" w:rsidP="00504292">
      <w:pPr>
        <w:pStyle w:val="ListParagraph"/>
        <w:ind w:left="851"/>
      </w:pPr>
    </w:p>
    <w:p w14:paraId="7763E4E0" w14:textId="4E506AA2" w:rsidR="00AC60D6" w:rsidRDefault="00AC60D6" w:rsidP="00504292">
      <w:pPr>
        <w:pStyle w:val="ListParagraph"/>
        <w:ind w:left="851"/>
      </w:pPr>
    </w:p>
    <w:p w14:paraId="7E17B7D1" w14:textId="77777777" w:rsidR="00AC60D6" w:rsidRPr="00504292" w:rsidRDefault="00AC60D6" w:rsidP="00504292">
      <w:pPr>
        <w:pStyle w:val="ListParagraph"/>
        <w:ind w:left="851"/>
      </w:pPr>
    </w:p>
    <w:p w14:paraId="165BB7D6" w14:textId="250DA7FB" w:rsidR="00504292" w:rsidRPr="00AC60D6" w:rsidRDefault="00AC60D6" w:rsidP="00504292">
      <w:pPr>
        <w:pStyle w:val="ListParagraph"/>
        <w:numPr>
          <w:ilvl w:val="0"/>
          <w:numId w:val="11"/>
        </w:numPr>
        <w:ind w:left="851" w:hanging="284"/>
      </w:pPr>
      <w:r>
        <w:rPr>
          <w:lang w:val="en-US"/>
        </w:rPr>
        <w:lastRenderedPageBreak/>
        <w:t>Kemudian hapus objek cube tersebut hingga yang muncul hanya object uv Sphere.</w:t>
      </w:r>
    </w:p>
    <w:p w14:paraId="17F215D0" w14:textId="6E28ABFB" w:rsidR="00AC60D6" w:rsidRDefault="00AC60D6" w:rsidP="00AC60D6">
      <w:pPr>
        <w:pStyle w:val="ListParagraph"/>
        <w:ind w:left="851"/>
      </w:pPr>
      <w:r>
        <w:drawing>
          <wp:inline distT="0" distB="0" distL="0" distR="0" wp14:anchorId="34095E73" wp14:editId="64B36CFC">
            <wp:extent cx="4322020" cy="2533749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36" cy="2544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0E4AB" w14:textId="1A4CA08D" w:rsidR="00AC60D6" w:rsidRPr="00AC60D6" w:rsidRDefault="00AC60D6" w:rsidP="00183DEC">
      <w:pPr>
        <w:pStyle w:val="ListParagraph"/>
        <w:numPr>
          <w:ilvl w:val="0"/>
          <w:numId w:val="11"/>
        </w:numPr>
        <w:ind w:left="851" w:hanging="284"/>
      </w:pPr>
      <w:r>
        <w:rPr>
          <w:lang w:val="en-US"/>
        </w:rPr>
        <w:t>Sebelum melakukan render image hal yang harus dilakukan sebelumnya adalah setting pada render seperti berikut :</w:t>
      </w:r>
    </w:p>
    <w:p w14:paraId="08B81106" w14:textId="1871D7D1" w:rsidR="00AC60D6" w:rsidRPr="00AC60D6" w:rsidRDefault="00AC60D6" w:rsidP="00AC60D6">
      <w:pPr>
        <w:pStyle w:val="ListParagraph"/>
        <w:ind w:left="851"/>
      </w:pPr>
      <w:r>
        <w:rPr>
          <w:sz w:val="22"/>
        </w:rPr>
        <mc:AlternateContent>
          <mc:Choice Requires="wpg">
            <w:drawing>
              <wp:inline distT="0" distB="0" distL="0" distR="0" wp14:anchorId="62712F16" wp14:editId="00BDC387">
                <wp:extent cx="5039995" cy="2829382"/>
                <wp:effectExtent l="0" t="0" r="8255" b="9525"/>
                <wp:docPr id="5700" name="Group 57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39995" cy="2829382"/>
                          <a:chOff x="0" y="0"/>
                          <a:chExt cx="8229599" cy="4619625"/>
                        </a:xfrm>
                      </wpg:grpSpPr>
                      <pic:pic xmlns:pic="http://schemas.openxmlformats.org/drawingml/2006/picture">
                        <pic:nvPicPr>
                          <pic:cNvPr id="390" name="Picture 390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800" cy="461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2" name="Picture 392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2895600" y="0"/>
                            <a:ext cx="2438400" cy="4343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4" name="Picture 394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5638799" y="1"/>
                            <a:ext cx="2590800" cy="1133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6" name="Picture 396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5638799" y="1362076"/>
                            <a:ext cx="2590800" cy="1905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52F7FD8" id="Group 5700" o:spid="_x0000_s1026" style="width:396.85pt;height:222.8pt;mso-position-horizontal-relative:char;mso-position-vertical-relative:line" coordsize="82295,4619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90" o:spid="_x0000_s1027" type="#_x0000_t75" style="position:absolute;width:25908;height:461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">
                  <v:imagedata r:id="rId21" o:title=""/>
                </v:shape>
                <v:shape id="Picture 392" o:spid="_x0000_s1028" type="#_x0000_t75" style="position:absolute;left:28956;width:24384;height:434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">
                  <v:imagedata r:id="rId22" o:title=""/>
                </v:shape>
                <v:shape id="Picture 394" o:spid="_x0000_s1029" type="#_x0000_t75" style="position:absolute;left:56387;width:25908;height:11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">
                  <v:imagedata r:id="rId23" o:title=""/>
                </v:shape>
                <v:shape id="Picture 396" o:spid="_x0000_s1030" type="#_x0000_t75" style="position:absolute;left:56387;top:13620;width:2590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">
                  <v:imagedata r:id="rId24" o:title=""/>
                </v:shape>
                <w10:anchorlock/>
              </v:group>
            </w:pict>
          </mc:Fallback>
        </mc:AlternateContent>
      </w:r>
    </w:p>
    <w:p w14:paraId="2297A8D3" w14:textId="77777777" w:rsidR="003636ED" w:rsidRDefault="00AC60D6" w:rsidP="003636ED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Kemudian lakukan render image pada object 3D dengan cara pilih tab </w:t>
      </w:r>
      <w:r w:rsidRPr="00AC60D6">
        <w:rPr>
          <w:lang w:val="en-US"/>
        </w:rPr>
        <w:t>Render</w:t>
      </w:r>
      <w:r w:rsidRPr="00504292">
        <w:rPr>
          <w:lang w:val="en-US"/>
        </w:rPr>
        <w:t>→</w:t>
      </w:r>
      <w:r w:rsidRPr="00AC60D6">
        <w:rPr>
          <w:lang w:val="en-US"/>
        </w:rPr>
        <w:t>Render Animati</w:t>
      </w:r>
      <w:r>
        <w:rPr>
          <w:lang w:val="en-US"/>
        </w:rPr>
        <w:t>on yang kemudian untuk menyimpan dalam bentuk image</w:t>
      </w:r>
      <w:r w:rsidR="003636ED">
        <w:rPr>
          <w:lang w:val="en-US"/>
        </w:rPr>
        <w:t xml:space="preserve"> pilih tab </w:t>
      </w:r>
      <w:r w:rsidR="003636ED" w:rsidRPr="003636ED">
        <w:rPr>
          <w:lang w:val="en-US"/>
        </w:rPr>
        <w:t xml:space="preserve"> image editor </w:t>
      </w:r>
      <w:r w:rsidR="003636ED">
        <w:rPr>
          <w:lang w:val="en-US"/>
        </w:rPr>
        <w:t xml:space="preserve"> dengan klik </w:t>
      </w:r>
      <w:r w:rsidR="003636ED" w:rsidRPr="003636ED">
        <w:rPr>
          <w:lang w:val="en-US"/>
        </w:rPr>
        <w:t xml:space="preserve"> Image ‣ Save Imag</w:t>
      </w:r>
      <w:r w:rsidR="003636ED">
        <w:rPr>
          <w:lang w:val="en-US"/>
        </w:rPr>
        <w:t xml:space="preserve">e. </w:t>
      </w:r>
    </w:p>
    <w:p w14:paraId="537D1FB5" w14:textId="77777777" w:rsidR="003636ED" w:rsidRDefault="003636ED" w:rsidP="003636ED">
      <w:pPr>
        <w:pStyle w:val="ListParagraph"/>
        <w:ind w:left="1211"/>
        <w:rPr>
          <w:lang w:val="en-US"/>
        </w:rPr>
      </w:pPr>
    </w:p>
    <w:p w14:paraId="76D63858" w14:textId="77777777" w:rsidR="003636ED" w:rsidRDefault="003636ED" w:rsidP="003636ED">
      <w:pPr>
        <w:pStyle w:val="ListParagraph"/>
        <w:ind w:left="1211"/>
        <w:rPr>
          <w:lang w:val="en-US"/>
        </w:rPr>
      </w:pPr>
    </w:p>
    <w:p w14:paraId="11C5A551" w14:textId="77777777" w:rsidR="003636ED" w:rsidRDefault="003636ED" w:rsidP="003636ED">
      <w:pPr>
        <w:pStyle w:val="ListParagraph"/>
        <w:ind w:left="1211"/>
        <w:rPr>
          <w:lang w:val="en-US"/>
        </w:rPr>
      </w:pPr>
    </w:p>
    <w:p w14:paraId="20D86DFA" w14:textId="77777777" w:rsidR="003636ED" w:rsidRDefault="003636ED" w:rsidP="003636ED">
      <w:pPr>
        <w:pStyle w:val="ListParagraph"/>
        <w:ind w:left="1211"/>
        <w:rPr>
          <w:lang w:val="en-US"/>
        </w:rPr>
      </w:pPr>
    </w:p>
    <w:p w14:paraId="5C53868C" w14:textId="256FE6D4" w:rsidR="003636ED" w:rsidRPr="003636ED" w:rsidRDefault="003636ED" w:rsidP="003636ED">
      <w:pPr>
        <w:pStyle w:val="ListParagraph"/>
        <w:ind w:left="1211"/>
        <w:rPr>
          <w:lang w:val="en-US"/>
        </w:rPr>
      </w:pPr>
      <w:r w:rsidRPr="003636ED">
        <w:rPr>
          <w:lang w:val="en-US"/>
        </w:rPr>
        <w:lastRenderedPageBreak/>
        <w:t>Berikut merupakan hasil save image default Object Sphere :</w:t>
      </w:r>
    </w:p>
    <w:p w14:paraId="1E4654DF" w14:textId="100AA95F" w:rsidR="003636ED" w:rsidRDefault="003636ED" w:rsidP="003636ED">
      <w:pPr>
        <w:pStyle w:val="ListParagraph"/>
        <w:ind w:left="1211"/>
        <w:rPr>
          <w:lang w:val="en-US"/>
        </w:rPr>
      </w:pPr>
      <w:r>
        <w:drawing>
          <wp:inline distT="0" distB="0" distL="0" distR="0" wp14:anchorId="04106ACC" wp14:editId="4E3596B5">
            <wp:extent cx="4111511" cy="2311916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511" cy="2311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F459C" w14:textId="6B5F9A47" w:rsidR="003636ED" w:rsidRPr="003636ED" w:rsidRDefault="003636ED" w:rsidP="003636ED">
      <w:pPr>
        <w:pStyle w:val="ListParagraph"/>
        <w:ind w:left="1211"/>
        <w:rPr>
          <w:lang w:val="en-US"/>
        </w:rPr>
      </w:pPr>
    </w:p>
    <w:p w14:paraId="45F409B7" w14:textId="31624CFE" w:rsidR="007274B8" w:rsidRDefault="007274B8" w:rsidP="007274B8">
      <w:pPr>
        <w:pStyle w:val="Heading2"/>
        <w:numPr>
          <w:ilvl w:val="0"/>
          <w:numId w:val="1"/>
        </w:numPr>
        <w:ind w:left="425" w:hanging="425"/>
      </w:pPr>
      <w:r>
        <w:rPr>
          <w:lang w:val="en-US"/>
        </w:rPr>
        <w:t xml:space="preserve">Simpan Hasil </w:t>
      </w:r>
      <w:r>
        <w:t>render image dari sph</w:t>
      </w:r>
      <w:r>
        <w:rPr>
          <w:lang w:val="en-US"/>
        </w:rPr>
        <w:t>e</w:t>
      </w:r>
      <w:r>
        <w:t>re yang telah di beri warna biru</w:t>
      </w:r>
      <w:r>
        <w:rPr>
          <w:lang w:val="en-US"/>
        </w:rPr>
        <w:t xml:space="preserve"> </w:t>
      </w:r>
    </w:p>
    <w:p w14:paraId="41C410B6" w14:textId="01438C85" w:rsidR="007274B8" w:rsidRDefault="007274B8" w:rsidP="007274B8">
      <w:pPr>
        <w:pStyle w:val="ListParagraph"/>
        <w:rPr>
          <w:lang w:val="en-US"/>
        </w:rPr>
      </w:pPr>
      <w:r>
        <w:rPr>
          <w:lang w:val="en-US"/>
        </w:rPr>
        <w:t>Langkah-langkah yang dilakukan dapat dijelaskan secara berikut :</w:t>
      </w:r>
    </w:p>
    <w:p w14:paraId="6A91B629" w14:textId="3799C8C8" w:rsidR="00B501E3" w:rsidRDefault="007274B8" w:rsidP="00B501E3">
      <w:pPr>
        <w:pStyle w:val="ListParagraph"/>
        <w:numPr>
          <w:ilvl w:val="0"/>
          <w:numId w:val="25"/>
        </w:numPr>
        <w:rPr>
          <w:lang w:val="en-US"/>
        </w:rPr>
      </w:pPr>
      <w:r w:rsidRPr="007274B8">
        <w:rPr>
          <w:lang w:val="en-US"/>
        </w:rPr>
        <w:t>Membukan object UV Sphere sebelumnya kemudian untuk mewarnai object tersebut dapat dilakukan dengan cara menu</w:t>
      </w:r>
      <w:r w:rsidR="0057436D">
        <w:rPr>
          <w:lang w:val="en-US"/>
        </w:rPr>
        <w:t>j</w:t>
      </w:r>
      <w:r w:rsidRPr="007274B8">
        <w:rPr>
          <w:lang w:val="en-US"/>
        </w:rPr>
        <w:t xml:space="preserve">u </w:t>
      </w:r>
      <w:r w:rsidR="00747A19">
        <w:rPr>
          <w:lang w:val="en-US"/>
        </w:rPr>
        <w:t>tab</w:t>
      </w:r>
      <w:r w:rsidR="00925FC8">
        <w:rPr>
          <w:lang w:val="en-US"/>
        </w:rPr>
        <w:t xml:space="preserve"> </w:t>
      </w:r>
      <w:r w:rsidRPr="006B6C59">
        <w:t xml:space="preserve">Properties Editor→Material Properties, klik tombol New untuk menambahkan material ke sphere. Di bawah Tampilan Viewport </w:t>
      </w:r>
      <w:r w:rsidR="00EE748E">
        <w:rPr>
          <w:lang w:val="en-US"/>
        </w:rPr>
        <w:t>kita</w:t>
      </w:r>
      <w:r w:rsidRPr="006B6C59">
        <w:t xml:space="preserve"> dapat mengubah Warna</w:t>
      </w:r>
      <w:r w:rsidRPr="007274B8">
        <w:rPr>
          <w:lang w:val="en-US"/>
        </w:rPr>
        <w:t xml:space="preserve">. </w:t>
      </w:r>
      <w:r w:rsidRPr="006B6C59">
        <w:t>Dalam palet warna pop-up</w:t>
      </w:r>
      <w:r w:rsidRPr="007274B8">
        <w:rPr>
          <w:lang w:val="en-US"/>
        </w:rPr>
        <w:t xml:space="preserve"> kita </w:t>
      </w:r>
      <w:r w:rsidRPr="006B6C59">
        <w:t>dapat memindahkan titik di bidang warna dan penggeser untuk mengubah warna</w:t>
      </w:r>
      <w:r w:rsidRPr="007274B8">
        <w:rPr>
          <w:lang w:val="en-US"/>
        </w:rPr>
        <w:t>.</w:t>
      </w:r>
    </w:p>
    <w:p w14:paraId="393A4E57" w14:textId="0CDC2553" w:rsidR="00816B0B" w:rsidRDefault="00816B0B" w:rsidP="00816B0B">
      <w:pPr>
        <w:pStyle w:val="ListParagraph"/>
        <w:ind w:left="1440"/>
        <w:rPr>
          <w:lang w:val="en-US"/>
        </w:rPr>
      </w:pPr>
      <w:r>
        <w:rPr>
          <w:sz w:val="22"/>
        </w:rPr>
        <mc:AlternateContent>
          <mc:Choice Requires="wpg">
            <w:drawing>
              <wp:inline distT="0" distB="0" distL="0" distR="0" wp14:anchorId="7490A0D7" wp14:editId="3B2C425B">
                <wp:extent cx="5039995" cy="2921352"/>
                <wp:effectExtent l="0" t="0" r="8255" b="0"/>
                <wp:docPr id="5703" name="Group 57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39995" cy="2921352"/>
                          <a:chOff x="0" y="0"/>
                          <a:chExt cx="7839074" cy="4543425"/>
                        </a:xfrm>
                      </wpg:grpSpPr>
                      <pic:pic xmlns:pic="http://schemas.openxmlformats.org/drawingml/2006/picture">
                        <pic:nvPicPr>
                          <pic:cNvPr id="494" name="Picture 494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800" cy="45434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6" name="Picture 496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2895600" y="0"/>
                            <a:ext cx="2438400" cy="42767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8" name="Picture 498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6019799" y="0"/>
                            <a:ext cx="1819275" cy="27908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E8F7483" id="Group 5703" o:spid="_x0000_s1026" style="width:396.85pt;height:230.05pt;mso-position-horizontal-relative:char;mso-position-vertical-relative:line" coordsize="78390,4543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">
                <v:shape id="Picture 494" o:spid="_x0000_s1027" type="#_x0000_t75" style="position:absolute;width:25908;height:454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">
                  <v:imagedata r:id="rId29" o:title=""/>
                </v:shape>
                <v:shape id="Picture 496" o:spid="_x0000_s1028" type="#_x0000_t75" style="position:absolute;left:28956;width:24384;height:427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">
                  <v:imagedata r:id="rId30" o:title=""/>
                </v:shape>
                <v:shape id="Picture 498" o:spid="_x0000_s1029" type="#_x0000_t75" style="position:absolute;left:60197;width:18193;height:27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">
                  <v:imagedata r:id="rId31" o:title=""/>
                </v:shape>
                <w10:anchorlock/>
              </v:group>
            </w:pict>
          </mc:Fallback>
        </mc:AlternateContent>
      </w:r>
    </w:p>
    <w:p w14:paraId="5199EBC1" w14:textId="7F8B9372" w:rsidR="00816B0B" w:rsidRPr="00816B0B" w:rsidRDefault="007274B8" w:rsidP="00816B0B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lastRenderedPageBreak/>
        <w:t xml:space="preserve"> Setelah Object Sphere tersebut berwarna biru maka hal yang berikutnya dilakukan adalah melakukan render image pada object 3D dengan cara pilih tab </w:t>
      </w:r>
      <w:r w:rsidRPr="00AC60D6">
        <w:rPr>
          <w:lang w:val="en-US"/>
        </w:rPr>
        <w:t>Render</w:t>
      </w:r>
      <w:r w:rsidRPr="00504292">
        <w:rPr>
          <w:lang w:val="en-US"/>
        </w:rPr>
        <w:t>→</w:t>
      </w:r>
      <w:r w:rsidRPr="00AC60D6">
        <w:rPr>
          <w:lang w:val="en-US"/>
        </w:rPr>
        <w:t>Render Animati</w:t>
      </w:r>
      <w:r>
        <w:rPr>
          <w:lang w:val="en-US"/>
        </w:rPr>
        <w:t xml:space="preserve">on yang kemudian untuk menyimpan dalam bentuk image pilih tab </w:t>
      </w:r>
      <w:r w:rsidRPr="003636ED">
        <w:rPr>
          <w:lang w:val="en-US"/>
        </w:rPr>
        <w:t xml:space="preserve"> image editor </w:t>
      </w:r>
      <w:r>
        <w:rPr>
          <w:lang w:val="en-US"/>
        </w:rPr>
        <w:t xml:space="preserve"> dengan klik </w:t>
      </w:r>
      <w:r w:rsidRPr="003636ED">
        <w:rPr>
          <w:lang w:val="en-US"/>
        </w:rPr>
        <w:t xml:space="preserve"> Image ‣ Save Imag</w:t>
      </w:r>
      <w:r>
        <w:rPr>
          <w:lang w:val="en-US"/>
        </w:rPr>
        <w:t>e</w:t>
      </w:r>
      <w:r w:rsidR="00816B0B">
        <w:rPr>
          <w:lang w:val="en-US"/>
        </w:rPr>
        <w:t>.</w:t>
      </w:r>
    </w:p>
    <w:p w14:paraId="2EADC05E" w14:textId="31750701" w:rsidR="00816B0B" w:rsidRPr="00816B0B" w:rsidRDefault="00816B0B" w:rsidP="00816B0B">
      <w:pPr>
        <w:pStyle w:val="ListParagraph"/>
        <w:ind w:left="1440"/>
        <w:rPr>
          <w:lang w:val="en-US"/>
        </w:rPr>
      </w:pPr>
      <w:r w:rsidRPr="003636ED">
        <w:rPr>
          <w:lang w:val="en-US"/>
        </w:rPr>
        <w:t>Berikut merupakan hasil save image Object Sphere</w:t>
      </w:r>
      <w:r>
        <w:rPr>
          <w:lang w:val="en-US"/>
        </w:rPr>
        <w:t xml:space="preserve"> yang berwarna biru</w:t>
      </w:r>
      <w:r w:rsidRPr="003636ED">
        <w:rPr>
          <w:lang w:val="en-US"/>
        </w:rPr>
        <w:t>:</w:t>
      </w:r>
      <w:r w:rsidRPr="00816B0B">
        <w:rPr>
          <w:lang w:val="en-US"/>
        </w:rPr>
        <w:br/>
      </w:r>
      <w:r>
        <w:drawing>
          <wp:inline distT="0" distB="0" distL="0" distR="0" wp14:anchorId="5250B374" wp14:editId="55C93E73">
            <wp:extent cx="4453589" cy="2504267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952" cy="2507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0C336" w14:textId="77777777" w:rsidR="00816B0B" w:rsidRPr="007274B8" w:rsidRDefault="00816B0B" w:rsidP="00816B0B">
      <w:pPr>
        <w:pStyle w:val="ListParagraph"/>
        <w:ind w:left="1440"/>
        <w:rPr>
          <w:lang w:val="en-US"/>
        </w:rPr>
      </w:pPr>
    </w:p>
    <w:p w14:paraId="73062AF8" w14:textId="533E9165" w:rsidR="00D710E2" w:rsidRDefault="0057436D" w:rsidP="0060178D">
      <w:pPr>
        <w:pStyle w:val="Heading2"/>
        <w:numPr>
          <w:ilvl w:val="0"/>
          <w:numId w:val="1"/>
        </w:numPr>
        <w:ind w:left="425" w:hanging="425"/>
      </w:pPr>
      <w:bookmarkStart w:id="2" w:name="_Toc535647091"/>
      <w:r>
        <w:t xml:space="preserve">Ubah resolusi sphare berwarna biru ke reolusi 160 x </w:t>
      </w:r>
      <w:bookmarkEnd w:id="2"/>
      <w:r>
        <w:rPr>
          <w:lang w:val="en-US"/>
        </w:rPr>
        <w:t>90</w:t>
      </w:r>
    </w:p>
    <w:p w14:paraId="1D5E7FB6" w14:textId="7676A8BF" w:rsidR="00395663" w:rsidRDefault="008F7F82" w:rsidP="008F7F82">
      <w:pPr>
        <w:pStyle w:val="ListParagraph"/>
      </w:pPr>
      <w:r w:rsidRPr="008F7F82">
        <w:t>Langkah-langkah yang dilakukan dapat dijelaskan secara berikut :</w:t>
      </w:r>
    </w:p>
    <w:p w14:paraId="1170EA6B" w14:textId="214BE8AA" w:rsidR="008F7F82" w:rsidRPr="008F7F82" w:rsidRDefault="008F7F82" w:rsidP="008F7F82">
      <w:pPr>
        <w:pStyle w:val="ListParagraph"/>
        <w:numPr>
          <w:ilvl w:val="0"/>
          <w:numId w:val="26"/>
        </w:numPr>
        <w:rPr>
          <w:lang w:val="en-US"/>
        </w:rPr>
      </w:pPr>
      <w:r w:rsidRPr="008F7F82">
        <w:rPr>
          <w:lang w:val="en-US"/>
        </w:rPr>
        <w:t xml:space="preserve">Pergi ke Properties Editor (kanan bawah), pilih ikon printer (Output Properties) </w:t>
      </w:r>
      <w:r>
        <w:rPr>
          <w:lang w:val="en-US"/>
        </w:rPr>
        <w:t xml:space="preserve">kemudai pada tab </w:t>
      </w:r>
      <w:r w:rsidRPr="008F7F82">
        <w:rPr>
          <w:lang w:val="en-US"/>
        </w:rPr>
        <w:t>sidebar Ubah Resolution X menjadi 160, Resolution Y menjadi 90. Pastikan</w:t>
      </w:r>
      <w:r>
        <w:rPr>
          <w:lang w:val="en-US"/>
        </w:rPr>
        <w:t xml:space="preserve"> </w:t>
      </w:r>
      <w:r w:rsidRPr="008F7F82">
        <w:rPr>
          <w:lang w:val="en-US"/>
        </w:rPr>
        <w:t>Resolusi% tetap pada 100</w:t>
      </w:r>
      <w:r>
        <w:rPr>
          <w:lang w:val="en-US"/>
        </w:rPr>
        <w:t>.</w:t>
      </w:r>
      <w:r w:rsidRPr="008F7F82">
        <w:t xml:space="preserve"> </w:t>
      </w:r>
      <w:r>
        <w:drawing>
          <wp:inline distT="0" distB="0" distL="0" distR="0" wp14:anchorId="123FD375" wp14:editId="359FD831">
            <wp:extent cx="1270450" cy="2242242"/>
            <wp:effectExtent l="0" t="0" r="635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683" cy="2265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F4E08" w14:textId="04B4A795" w:rsidR="008F7F82" w:rsidRDefault="008F7F82" w:rsidP="008F7F82">
      <w:pPr>
        <w:pStyle w:val="ListParagraph"/>
        <w:numPr>
          <w:ilvl w:val="0"/>
          <w:numId w:val="26"/>
        </w:numPr>
        <w:rPr>
          <w:lang w:val="en-US"/>
        </w:rPr>
      </w:pPr>
      <w:r w:rsidRPr="008F7F82">
        <w:rPr>
          <w:lang w:val="en-US"/>
        </w:rPr>
        <w:lastRenderedPageBreak/>
        <w:t>Kemudian lakukan render image pada object 3D dengan cara pilih tab Render→Render Animation yang kemudian untuk menyimpan dalam bentuk image pilih tab  image editor  dengan klik  Image ‣ Save Image.</w:t>
      </w:r>
    </w:p>
    <w:p w14:paraId="218DA9B1" w14:textId="31DA574D" w:rsidR="008F7F82" w:rsidRDefault="008F7F82" w:rsidP="008F7F82">
      <w:pPr>
        <w:pStyle w:val="ListParagraph"/>
        <w:ind w:left="1440"/>
        <w:rPr>
          <w:lang w:val="en-US"/>
        </w:rPr>
      </w:pPr>
      <w:r>
        <w:rPr>
          <w:lang w:val="en-US"/>
        </w:rPr>
        <w:t>Berikut merupakan hasil render image 160 x 90 :</w:t>
      </w:r>
    </w:p>
    <w:p w14:paraId="572000BE" w14:textId="709E3827" w:rsidR="0057436D" w:rsidRDefault="008F7F82" w:rsidP="008F7F82">
      <w:pPr>
        <w:pStyle w:val="ListParagraph"/>
        <w:ind w:left="1440"/>
        <w:rPr>
          <w:lang w:val="en-US"/>
        </w:rPr>
      </w:pPr>
      <w:r>
        <w:drawing>
          <wp:inline distT="0" distB="0" distL="0" distR="0" wp14:anchorId="2301F267" wp14:editId="79956F33">
            <wp:extent cx="3183584" cy="178834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369" cy="179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D359F" w14:textId="77777777" w:rsidR="008F7F82" w:rsidRPr="008F7F82" w:rsidRDefault="008F7F82" w:rsidP="008F7F82">
      <w:pPr>
        <w:pStyle w:val="ListParagraph"/>
        <w:ind w:left="1440"/>
        <w:rPr>
          <w:lang w:val="en-US"/>
        </w:rPr>
      </w:pPr>
    </w:p>
    <w:p w14:paraId="4D5631CC" w14:textId="093C067C" w:rsidR="00153587" w:rsidRDefault="008F7F82" w:rsidP="00153587">
      <w:pPr>
        <w:pStyle w:val="Heading2"/>
        <w:numPr>
          <w:ilvl w:val="0"/>
          <w:numId w:val="1"/>
        </w:numPr>
        <w:ind w:left="426" w:hanging="426"/>
        <w:rPr>
          <w:lang w:val="en-US"/>
        </w:rPr>
      </w:pPr>
      <w:bookmarkStart w:id="3" w:name="_Toc535647092"/>
      <w:r>
        <w:rPr>
          <w:lang w:val="en-US"/>
        </w:rPr>
        <w:t xml:space="preserve"> </w:t>
      </w:r>
      <w:bookmarkEnd w:id="3"/>
      <w:r>
        <w:rPr>
          <w:lang w:val="en-US"/>
        </w:rPr>
        <w:t xml:space="preserve">Bandingkan Pengaruh perubahan resolusi pada gambar </w:t>
      </w:r>
    </w:p>
    <w:p w14:paraId="5ED17D1D" w14:textId="7C12042B" w:rsidR="005D7CDD" w:rsidRDefault="005D7CDD" w:rsidP="005D7CDD">
      <w:pPr>
        <w:pStyle w:val="ListParagraph"/>
        <w:rPr>
          <w:lang w:val="en-US"/>
        </w:rPr>
      </w:pPr>
      <w:r>
        <w:rPr>
          <w:lang w:val="en-US"/>
        </w:rPr>
        <w:t xml:space="preserve">Pengaruh perubahan resolusi pada gambar berpengaruh dari hasil gambar yang dirender dimana pada render image dengan resolusi 160 x 90 memiliki kualitas yang buruk yaitu gambar tidak jelas dan pecah-pecah dibandingkan dengan resolusi default yang telah ditetapkan yaitu 1980 x 1080 yang memiliki hasil kualiatas gambar yang jelas dan tidak pecah-pecah. Berikut Perbandigan melalui gambar hasil save Image 1980 x 1080 dengan 160 x 90 : </w:t>
      </w:r>
    </w:p>
    <w:p w14:paraId="11C0516A" w14:textId="77777777" w:rsidR="005D7CDD" w:rsidRDefault="005D7CDD" w:rsidP="005D7CDD">
      <w:pPr>
        <w:pStyle w:val="ListParagraph"/>
        <w:rPr>
          <w:lang w:val="en-US"/>
        </w:rPr>
      </w:pPr>
    </w:p>
    <w:p w14:paraId="60CB35E6" w14:textId="4BA9184B" w:rsidR="005D7CDD" w:rsidRDefault="005D7CDD" w:rsidP="005D7CDD">
      <w:pPr>
        <w:pStyle w:val="Gambar"/>
        <w:rPr>
          <w:lang w:val="en-US"/>
        </w:rPr>
      </w:pPr>
      <w:r>
        <w:drawing>
          <wp:anchor distT="0" distB="0" distL="114300" distR="114300" simplePos="0" relativeHeight="251658240" behindDoc="1" locked="0" layoutInCell="1" allowOverlap="1" wp14:anchorId="722CC81F" wp14:editId="63FB1AF3">
            <wp:simplePos x="0" y="0"/>
            <wp:positionH relativeFrom="column">
              <wp:posOffset>2937510</wp:posOffset>
            </wp:positionH>
            <wp:positionV relativeFrom="paragraph">
              <wp:posOffset>22225</wp:posOffset>
            </wp:positionV>
            <wp:extent cx="2329815" cy="1308100"/>
            <wp:effectExtent l="0" t="0" r="0" b="6350"/>
            <wp:wrapTight wrapText="bothSides">
              <wp:wrapPolygon edited="0">
                <wp:start x="0" y="0"/>
                <wp:lineTo x="0" y="21390"/>
                <wp:lineTo x="21370" y="21390"/>
                <wp:lineTo x="2137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815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inline distT="0" distB="0" distL="0" distR="0" wp14:anchorId="3759AD16" wp14:editId="65B27C79">
            <wp:extent cx="2748656" cy="154557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872" cy="155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              </w:t>
      </w:r>
    </w:p>
    <w:p w14:paraId="3DBF4C6B" w14:textId="6A294DE2" w:rsidR="005D7CDD" w:rsidRDefault="005D7CDD" w:rsidP="005D7CDD">
      <w:pPr>
        <w:pStyle w:val="ListParagraph"/>
        <w:rPr>
          <w:lang w:val="en-US"/>
        </w:rPr>
      </w:pPr>
      <w:r>
        <w:rPr>
          <w:lang w:val="en-US"/>
        </w:rPr>
        <w:t xml:space="preserve">   Resolusi 1980 x 1080                                          Resolusi 160 x 90 </w:t>
      </w:r>
    </w:p>
    <w:p w14:paraId="27028E41" w14:textId="77AF6226" w:rsidR="005D7CDD" w:rsidRDefault="005D7CDD" w:rsidP="005D7CDD">
      <w:pPr>
        <w:pStyle w:val="ListParagraph"/>
        <w:rPr>
          <w:lang w:val="en-US"/>
        </w:rPr>
      </w:pPr>
    </w:p>
    <w:p w14:paraId="29BC1FD1" w14:textId="77777777" w:rsidR="005D7CDD" w:rsidRPr="00251D0F" w:rsidRDefault="005D7CDD" w:rsidP="00251D0F">
      <w:pPr>
        <w:rPr>
          <w:lang w:val="en-US"/>
        </w:rPr>
      </w:pPr>
    </w:p>
    <w:p w14:paraId="27C281D8" w14:textId="5979A265" w:rsidR="005D7CDD" w:rsidRPr="005D7CDD" w:rsidRDefault="00F715B0" w:rsidP="005D7CDD">
      <w:pPr>
        <w:pStyle w:val="Heading2"/>
        <w:numPr>
          <w:ilvl w:val="0"/>
          <w:numId w:val="1"/>
        </w:numPr>
        <w:ind w:left="425" w:hanging="425"/>
      </w:pPr>
      <w:r w:rsidRPr="00F715B0">
        <w:rPr>
          <w:lang w:val="en-US"/>
        </w:rPr>
        <w:lastRenderedPageBreak/>
        <w:t>Ubah gamma value, kemudian analisa dan tuliskan apa yang dapat anda simpulkan.</w:t>
      </w:r>
    </w:p>
    <w:p w14:paraId="310632B8" w14:textId="7802DF4C" w:rsidR="000B3606" w:rsidRDefault="000B3606" w:rsidP="000B3606">
      <w:pPr>
        <w:pStyle w:val="ListParagraph"/>
        <w:ind w:left="426" w:firstLine="425"/>
        <w:rPr>
          <w:lang w:val="en-US"/>
        </w:rPr>
      </w:pPr>
      <w:r>
        <w:rPr>
          <w:lang w:val="en-US"/>
        </w:rPr>
        <w:t xml:space="preserve">Langkah-langkah yang dilakukan adalah sebagai berikut </w:t>
      </w:r>
      <w:r w:rsidRPr="000B3606">
        <w:rPr>
          <w:lang w:val="en-US"/>
        </w:rPr>
        <w:t xml:space="preserve">Pertama, ubah </w:t>
      </w:r>
      <w:r>
        <w:rPr>
          <w:lang w:val="en-US"/>
        </w:rPr>
        <w:t xml:space="preserve">kembali </w:t>
      </w:r>
      <w:r w:rsidRPr="000B3606">
        <w:rPr>
          <w:lang w:val="en-US"/>
        </w:rPr>
        <w:t>resolusi di Properties Editor→Output Properties ke 1920 x 1080.Lalu pergi ke Properties Editor → Render Properties. Ubah Color Management→Gamma ke nilai lain</w:t>
      </w:r>
      <w:r>
        <w:rPr>
          <w:lang w:val="en-US"/>
        </w:rPr>
        <w:t>.</w:t>
      </w:r>
    </w:p>
    <w:p w14:paraId="66B5AA54" w14:textId="72105852" w:rsidR="009F36DD" w:rsidRDefault="000B3606" w:rsidP="000B3606">
      <w:pPr>
        <w:pStyle w:val="ListParagraph"/>
        <w:ind w:left="426" w:firstLine="425"/>
        <w:jc w:val="center"/>
        <w:rPr>
          <w:lang w:val="en-US"/>
        </w:rPr>
      </w:pPr>
      <w:r>
        <w:drawing>
          <wp:inline distT="0" distB="0" distL="0" distR="0" wp14:anchorId="51335263" wp14:editId="2B7B3753">
            <wp:extent cx="1747880" cy="3269182"/>
            <wp:effectExtent l="0" t="0" r="5080" b="7620"/>
            <wp:docPr id="680" name="Picture 6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" name="Picture 680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752868" cy="327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C8094" w14:textId="4AE659EB" w:rsidR="000B3606" w:rsidRDefault="000B3606" w:rsidP="000B3606">
      <w:pPr>
        <w:pStyle w:val="ListParagraph"/>
        <w:ind w:left="426" w:firstLine="425"/>
        <w:rPr>
          <w:lang w:val="en-US"/>
        </w:rPr>
      </w:pPr>
      <w:r>
        <w:rPr>
          <w:lang w:val="en-US"/>
        </w:rPr>
        <w:t>Setelah mengubah gamma pada object uv sphere maka dapat dilihat melalui gambar berikut :</w:t>
      </w:r>
    </w:p>
    <w:p w14:paraId="6A773801" w14:textId="6010D8D0" w:rsidR="000B3606" w:rsidRPr="000B3606" w:rsidRDefault="000B3606" w:rsidP="000B3606">
      <w:pPr>
        <w:pStyle w:val="ListParagraph"/>
        <w:ind w:left="426" w:firstLine="425"/>
        <w:rPr>
          <w:lang w:val="en-US"/>
        </w:rPr>
      </w:pPr>
      <w:r w:rsidRPr="000B3606">
        <w:drawing>
          <wp:anchor distT="0" distB="0" distL="114300" distR="114300" simplePos="0" relativeHeight="251660288" behindDoc="1" locked="0" layoutInCell="1" allowOverlap="1" wp14:anchorId="604F01D4" wp14:editId="1CC450C9">
            <wp:simplePos x="0" y="0"/>
            <wp:positionH relativeFrom="column">
              <wp:posOffset>3018071</wp:posOffset>
            </wp:positionH>
            <wp:positionV relativeFrom="paragraph">
              <wp:posOffset>278715</wp:posOffset>
            </wp:positionV>
            <wp:extent cx="2718435" cy="1529080"/>
            <wp:effectExtent l="0" t="0" r="5715" b="0"/>
            <wp:wrapTight wrapText="bothSides">
              <wp:wrapPolygon edited="0">
                <wp:start x="0" y="0"/>
                <wp:lineTo x="0" y="21259"/>
                <wp:lineTo x="21494" y="21259"/>
                <wp:lineTo x="21494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435" cy="152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59264" behindDoc="1" locked="0" layoutInCell="1" allowOverlap="1" wp14:anchorId="0B0CFC59" wp14:editId="07111D75">
            <wp:simplePos x="0" y="0"/>
            <wp:positionH relativeFrom="margin">
              <wp:posOffset>209758</wp:posOffset>
            </wp:positionH>
            <wp:positionV relativeFrom="paragraph">
              <wp:posOffset>269825</wp:posOffset>
            </wp:positionV>
            <wp:extent cx="2748280" cy="1544955"/>
            <wp:effectExtent l="0" t="0" r="0" b="0"/>
            <wp:wrapTight wrapText="bothSides">
              <wp:wrapPolygon edited="0">
                <wp:start x="0" y="0"/>
                <wp:lineTo x="0" y="21307"/>
                <wp:lineTo x="21410" y="21307"/>
                <wp:lineTo x="2141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280" cy="154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lang w:val="en-US"/>
        </w:rPr>
        <w:br/>
        <w:t xml:space="preserve">       </w:t>
      </w:r>
      <w:r w:rsidRPr="000B3606">
        <w:rPr>
          <w:lang w:val="en-US"/>
        </w:rPr>
        <w:t>Value Gamma</w:t>
      </w:r>
      <w:r>
        <w:rPr>
          <w:lang w:val="en-US"/>
        </w:rPr>
        <w:t xml:space="preserve"> yang diberikan 1                 </w:t>
      </w:r>
      <w:r w:rsidRPr="000B3606">
        <w:rPr>
          <w:lang w:val="en-US"/>
        </w:rPr>
        <w:t>Value Gamma</w:t>
      </w:r>
      <w:r>
        <w:rPr>
          <w:lang w:val="en-US"/>
        </w:rPr>
        <w:t xml:space="preserve"> yang diberikan 2</w:t>
      </w:r>
      <w:r>
        <w:rPr>
          <w:lang w:val="en-US"/>
        </w:rPr>
        <w:br/>
        <w:t xml:space="preserve">Hal ini dapat disimpulkan dimana value gamma yang diberikan pada suatu object jika lebih dari nilai 1 maka object aka menghasilkan gambar memiliki tingkat Brightness (kecerahan) lebih tinggi dimana semakin tinggi value </w:t>
      </w:r>
      <w:r>
        <w:rPr>
          <w:lang w:val="en-US"/>
        </w:rPr>
        <w:lastRenderedPageBreak/>
        <w:t xml:space="preserve">gamma yang diberikan maka semakin tinggi juga tingkat brightness (kecerahan) pada suatu object daripada object yang memiliki gamma yang diberi value 1 yang memiliki tingkat kecerahan yang gelap. </w:t>
      </w:r>
    </w:p>
    <w:sectPr w:rsidR="000B3606" w:rsidRPr="000B3606" w:rsidSect="004D1B9A">
      <w:headerReference w:type="default" r:id="rId37"/>
      <w:footerReference w:type="default" r:id="rId38"/>
      <w:pgSz w:w="11906" w:h="16838" w:code="9"/>
      <w:pgMar w:top="1701" w:right="1701" w:bottom="1701" w:left="1701" w:header="720" w:footer="720" w:gutter="567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7F6B5" w14:textId="77777777" w:rsidR="00915466" w:rsidRDefault="00915466" w:rsidP="004D1B9A">
      <w:pPr>
        <w:spacing w:after="0" w:line="240" w:lineRule="auto"/>
      </w:pPr>
      <w:r>
        <w:separator/>
      </w:r>
    </w:p>
  </w:endnote>
  <w:endnote w:type="continuationSeparator" w:id="0">
    <w:p w14:paraId="1372E768" w14:textId="77777777" w:rsidR="00915466" w:rsidRDefault="00915466" w:rsidP="004D1B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51F35" w14:textId="77777777" w:rsidR="00DD3B07" w:rsidRPr="004D1B9A" w:rsidRDefault="00DD3B07" w:rsidP="004D1B9A">
    <w:pPr>
      <w:pStyle w:val="Footer"/>
      <w:tabs>
        <w:tab w:val="clear" w:pos="4680"/>
        <w:tab w:val="clear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FB1AE" w14:textId="77777777" w:rsidR="00DD3B07" w:rsidRDefault="00DD3B07" w:rsidP="004D1B9A">
    <w:pPr>
      <w:pStyle w:val="Footer"/>
      <w:tabs>
        <w:tab w:val="clear" w:pos="4680"/>
        <w:tab w:val="clear" w:pos="9360"/>
      </w:tabs>
      <w:jc w:val="right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B5319" w14:textId="77777777" w:rsidR="00915466" w:rsidRDefault="00915466" w:rsidP="004D1B9A">
      <w:pPr>
        <w:spacing w:after="0" w:line="240" w:lineRule="auto"/>
      </w:pPr>
      <w:r>
        <w:separator/>
      </w:r>
    </w:p>
  </w:footnote>
  <w:footnote w:type="continuationSeparator" w:id="0">
    <w:p w14:paraId="284D29B0" w14:textId="77777777" w:rsidR="00915466" w:rsidRDefault="00915466" w:rsidP="004D1B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B69E8" w14:textId="77777777" w:rsidR="00DD3B07" w:rsidRDefault="00DD3B07" w:rsidP="004D1B9A">
    <w:pPr>
      <w:pStyle w:val="Header"/>
      <w:tabs>
        <w:tab w:val="clear" w:pos="4680"/>
        <w:tab w:val="clear" w:pos="93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46440" w14:textId="77777777" w:rsidR="00DD3B07" w:rsidRDefault="00DD3B07" w:rsidP="004D1B9A">
    <w:pPr>
      <w:pStyle w:val="Header"/>
      <w:tabs>
        <w:tab w:val="clear" w:pos="4680"/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D35B5"/>
    <w:multiLevelType w:val="hybridMultilevel"/>
    <w:tmpl w:val="30326710"/>
    <w:lvl w:ilvl="0" w:tplc="AE1E4A48">
      <w:start w:val="1"/>
      <w:numFmt w:val="decimal"/>
      <w:lvlText w:val="4.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15FF0"/>
    <w:multiLevelType w:val="hybridMultilevel"/>
    <w:tmpl w:val="44C8FD6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85086B"/>
    <w:multiLevelType w:val="hybridMultilevel"/>
    <w:tmpl w:val="D39EF8B8"/>
    <w:lvl w:ilvl="0" w:tplc="8D50CAD4">
      <w:start w:val="1"/>
      <w:numFmt w:val="decimal"/>
      <w:lvlText w:val="Tabel 2.%1"/>
      <w:lvlJc w:val="left"/>
      <w:pPr>
        <w:ind w:left="720" w:hanging="360"/>
      </w:pPr>
      <w:rPr>
        <w:rFonts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B2616"/>
    <w:multiLevelType w:val="hybridMultilevel"/>
    <w:tmpl w:val="830E43DE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FA63C9"/>
    <w:multiLevelType w:val="hybridMultilevel"/>
    <w:tmpl w:val="BA6E7DE2"/>
    <w:lvl w:ilvl="0" w:tplc="43441998">
      <w:start w:val="1"/>
      <w:numFmt w:val="decimal"/>
      <w:lvlText w:val="5.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E56E38"/>
    <w:multiLevelType w:val="hybridMultilevel"/>
    <w:tmpl w:val="5AB41A8C"/>
    <w:lvl w:ilvl="0" w:tplc="CECCE5C6">
      <w:start w:val="1"/>
      <w:numFmt w:val="upperLetter"/>
      <w:pStyle w:val="Heading4"/>
      <w:lvlText w:val="%1."/>
      <w:lvlJc w:val="left"/>
      <w:pPr>
        <w:ind w:left="1713" w:hanging="360"/>
      </w:p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" w15:restartNumberingAfterBreak="0">
    <w:nsid w:val="2FF45977"/>
    <w:multiLevelType w:val="hybridMultilevel"/>
    <w:tmpl w:val="D298959C"/>
    <w:lvl w:ilvl="0" w:tplc="11924C60">
      <w:start w:val="1"/>
      <w:numFmt w:val="decimal"/>
      <w:lvlText w:val="5.2.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45179"/>
    <w:multiLevelType w:val="hybridMultilevel"/>
    <w:tmpl w:val="B13A71B6"/>
    <w:lvl w:ilvl="0" w:tplc="40C4EEF0">
      <w:start w:val="1"/>
      <w:numFmt w:val="decimal"/>
      <w:lvlText w:val="2.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D5F62"/>
    <w:multiLevelType w:val="hybridMultilevel"/>
    <w:tmpl w:val="19321016"/>
    <w:lvl w:ilvl="0" w:tplc="90D26A32">
      <w:start w:val="1"/>
      <w:numFmt w:val="decimal"/>
      <w:lvlText w:val="3.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984B48"/>
    <w:multiLevelType w:val="hybridMultilevel"/>
    <w:tmpl w:val="1258FF22"/>
    <w:lvl w:ilvl="0" w:tplc="487ACBCE">
      <w:start w:val="1"/>
      <w:numFmt w:val="decimal"/>
      <w:lvlText w:val="Gambar 2.%1"/>
      <w:lvlJc w:val="left"/>
      <w:pPr>
        <w:ind w:left="720" w:hanging="360"/>
      </w:pPr>
      <w:rPr>
        <w:rFonts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78279B"/>
    <w:multiLevelType w:val="hybridMultilevel"/>
    <w:tmpl w:val="555ADBAC"/>
    <w:lvl w:ilvl="0" w:tplc="00762E02">
      <w:start w:val="1"/>
      <w:numFmt w:val="decimal"/>
      <w:lvlText w:val="2.1.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D607A0"/>
    <w:multiLevelType w:val="hybridMultilevel"/>
    <w:tmpl w:val="45B6BD94"/>
    <w:lvl w:ilvl="0" w:tplc="AC48E64C">
      <w:start w:val="1"/>
      <w:numFmt w:val="decimal"/>
      <w:lvlText w:val="3.1.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484A45"/>
    <w:multiLevelType w:val="hybridMultilevel"/>
    <w:tmpl w:val="F5929490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A683EE7"/>
    <w:multiLevelType w:val="hybridMultilevel"/>
    <w:tmpl w:val="505648AC"/>
    <w:lvl w:ilvl="0" w:tplc="619056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0A4C4B"/>
    <w:multiLevelType w:val="hybridMultilevel"/>
    <w:tmpl w:val="8F5075BC"/>
    <w:lvl w:ilvl="0" w:tplc="3809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4EE15D49"/>
    <w:multiLevelType w:val="hybridMultilevel"/>
    <w:tmpl w:val="0B38C9CE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1B147B2"/>
    <w:multiLevelType w:val="hybridMultilevel"/>
    <w:tmpl w:val="CF9ADB1C"/>
    <w:lvl w:ilvl="0" w:tplc="D638B9E4">
      <w:start w:val="1"/>
      <w:numFmt w:val="decimal"/>
      <w:lvlText w:val="1.6.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531FD5"/>
    <w:multiLevelType w:val="hybridMultilevel"/>
    <w:tmpl w:val="E63AF264"/>
    <w:lvl w:ilvl="0" w:tplc="60CA86EC">
      <w:start w:val="1"/>
      <w:numFmt w:val="decimal"/>
      <w:lvlText w:val="4.1.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6556C5"/>
    <w:multiLevelType w:val="hybridMultilevel"/>
    <w:tmpl w:val="A2C60026"/>
    <w:lvl w:ilvl="0" w:tplc="C2FE45D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9" w15:restartNumberingAfterBreak="0">
    <w:nsid w:val="5FD9440D"/>
    <w:multiLevelType w:val="hybridMultilevel"/>
    <w:tmpl w:val="B0CAD852"/>
    <w:lvl w:ilvl="0" w:tplc="1A12671A">
      <w:start w:val="1"/>
      <w:numFmt w:val="decimal"/>
      <w:lvlText w:val="3.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1294C"/>
    <w:multiLevelType w:val="hybridMultilevel"/>
    <w:tmpl w:val="E6D87B2E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66F75D0"/>
    <w:multiLevelType w:val="hybridMultilevel"/>
    <w:tmpl w:val="145A0168"/>
    <w:lvl w:ilvl="0" w:tplc="42A41A80">
      <w:start w:val="1"/>
      <w:numFmt w:val="decimal"/>
      <w:pStyle w:val="Heading5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22" w15:restartNumberingAfterBreak="0">
    <w:nsid w:val="6A516AF7"/>
    <w:multiLevelType w:val="hybridMultilevel"/>
    <w:tmpl w:val="9A625194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A8C3DE2"/>
    <w:multiLevelType w:val="hybridMultilevel"/>
    <w:tmpl w:val="E856C1C8"/>
    <w:lvl w:ilvl="0" w:tplc="5BF2BF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 w15:restartNumberingAfterBreak="0">
    <w:nsid w:val="7A920F94"/>
    <w:multiLevelType w:val="hybridMultilevel"/>
    <w:tmpl w:val="D5A0E2F2"/>
    <w:lvl w:ilvl="0" w:tplc="1F44CAA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4"/>
  </w:num>
  <w:num w:numId="5">
    <w:abstractNumId w:val="16"/>
  </w:num>
  <w:num w:numId="6">
    <w:abstractNumId w:val="10"/>
  </w:num>
  <w:num w:numId="7">
    <w:abstractNumId w:val="19"/>
  </w:num>
  <w:num w:numId="8">
    <w:abstractNumId w:val="17"/>
  </w:num>
  <w:num w:numId="9">
    <w:abstractNumId w:val="6"/>
  </w:num>
  <w:num w:numId="10">
    <w:abstractNumId w:val="11"/>
  </w:num>
  <w:num w:numId="11">
    <w:abstractNumId w:val="14"/>
  </w:num>
  <w:num w:numId="12">
    <w:abstractNumId w:val="18"/>
  </w:num>
  <w:num w:numId="13">
    <w:abstractNumId w:val="8"/>
  </w:num>
  <w:num w:numId="14">
    <w:abstractNumId w:val="5"/>
  </w:num>
  <w:num w:numId="15">
    <w:abstractNumId w:val="5"/>
    <w:lvlOverride w:ilvl="0">
      <w:startOverride w:val="1"/>
    </w:lvlOverride>
  </w:num>
  <w:num w:numId="16">
    <w:abstractNumId w:val="21"/>
  </w:num>
  <w:num w:numId="17">
    <w:abstractNumId w:val="9"/>
  </w:num>
  <w:num w:numId="18">
    <w:abstractNumId w:val="2"/>
  </w:num>
  <w:num w:numId="19">
    <w:abstractNumId w:val="23"/>
  </w:num>
  <w:num w:numId="20">
    <w:abstractNumId w:val="24"/>
  </w:num>
  <w:num w:numId="21">
    <w:abstractNumId w:val="20"/>
  </w:num>
  <w:num w:numId="22">
    <w:abstractNumId w:val="15"/>
  </w:num>
  <w:num w:numId="23">
    <w:abstractNumId w:val="12"/>
  </w:num>
  <w:num w:numId="24">
    <w:abstractNumId w:val="13"/>
  </w:num>
  <w:num w:numId="25">
    <w:abstractNumId w:val="3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zYwMLY0NLQwMDRT0lEKTi0uzszPAykwqgUAFNvF5SwAAAA="/>
  </w:docVars>
  <w:rsids>
    <w:rsidRoot w:val="00711989"/>
    <w:rsid w:val="0000599A"/>
    <w:rsid w:val="0000664D"/>
    <w:rsid w:val="00013A1B"/>
    <w:rsid w:val="0001445B"/>
    <w:rsid w:val="0003781A"/>
    <w:rsid w:val="00045783"/>
    <w:rsid w:val="00063C89"/>
    <w:rsid w:val="00065F22"/>
    <w:rsid w:val="00067EE9"/>
    <w:rsid w:val="000A1713"/>
    <w:rsid w:val="000B3606"/>
    <w:rsid w:val="000C76BD"/>
    <w:rsid w:val="000E29F2"/>
    <w:rsid w:val="000E6C18"/>
    <w:rsid w:val="000E781F"/>
    <w:rsid w:val="000F264F"/>
    <w:rsid w:val="000F3B56"/>
    <w:rsid w:val="000F6EE8"/>
    <w:rsid w:val="001025E4"/>
    <w:rsid w:val="00105F70"/>
    <w:rsid w:val="00132127"/>
    <w:rsid w:val="00137AF7"/>
    <w:rsid w:val="0014551B"/>
    <w:rsid w:val="00147D6D"/>
    <w:rsid w:val="00153587"/>
    <w:rsid w:val="00163223"/>
    <w:rsid w:val="00173159"/>
    <w:rsid w:val="00175128"/>
    <w:rsid w:val="001906D0"/>
    <w:rsid w:val="001A65F3"/>
    <w:rsid w:val="001A6D20"/>
    <w:rsid w:val="001B07ED"/>
    <w:rsid w:val="001B175D"/>
    <w:rsid w:val="001D34DD"/>
    <w:rsid w:val="001E1BD7"/>
    <w:rsid w:val="001E4BA1"/>
    <w:rsid w:val="001F2412"/>
    <w:rsid w:val="001F5516"/>
    <w:rsid w:val="002052FC"/>
    <w:rsid w:val="00212909"/>
    <w:rsid w:val="002142A1"/>
    <w:rsid w:val="0021478F"/>
    <w:rsid w:val="0022067B"/>
    <w:rsid w:val="0022304C"/>
    <w:rsid w:val="00225116"/>
    <w:rsid w:val="00225244"/>
    <w:rsid w:val="00234363"/>
    <w:rsid w:val="0024062B"/>
    <w:rsid w:val="00240FFE"/>
    <w:rsid w:val="002413A0"/>
    <w:rsid w:val="00246386"/>
    <w:rsid w:val="00246DAB"/>
    <w:rsid w:val="002506D0"/>
    <w:rsid w:val="00251D0F"/>
    <w:rsid w:val="00256D71"/>
    <w:rsid w:val="00260729"/>
    <w:rsid w:val="0027165F"/>
    <w:rsid w:val="002746EC"/>
    <w:rsid w:val="002B3721"/>
    <w:rsid w:val="002C0A81"/>
    <w:rsid w:val="002C333F"/>
    <w:rsid w:val="002C3E93"/>
    <w:rsid w:val="002D609F"/>
    <w:rsid w:val="002D6D91"/>
    <w:rsid w:val="002E376C"/>
    <w:rsid w:val="002E48A9"/>
    <w:rsid w:val="002F0D96"/>
    <w:rsid w:val="002F7E78"/>
    <w:rsid w:val="00305182"/>
    <w:rsid w:val="00323E0C"/>
    <w:rsid w:val="0032590F"/>
    <w:rsid w:val="003535F6"/>
    <w:rsid w:val="00353D09"/>
    <w:rsid w:val="003574DC"/>
    <w:rsid w:val="00357B34"/>
    <w:rsid w:val="003636ED"/>
    <w:rsid w:val="00366F3A"/>
    <w:rsid w:val="00395663"/>
    <w:rsid w:val="00396541"/>
    <w:rsid w:val="003A49C8"/>
    <w:rsid w:val="003A7D10"/>
    <w:rsid w:val="003A7F46"/>
    <w:rsid w:val="003B3EFC"/>
    <w:rsid w:val="003D3579"/>
    <w:rsid w:val="003E4212"/>
    <w:rsid w:val="003F75F3"/>
    <w:rsid w:val="00404946"/>
    <w:rsid w:val="00414396"/>
    <w:rsid w:val="004255DD"/>
    <w:rsid w:val="00427879"/>
    <w:rsid w:val="00440B3B"/>
    <w:rsid w:val="004413E3"/>
    <w:rsid w:val="00457652"/>
    <w:rsid w:val="00457832"/>
    <w:rsid w:val="00464FBB"/>
    <w:rsid w:val="00466D5B"/>
    <w:rsid w:val="00482DBA"/>
    <w:rsid w:val="00482EB9"/>
    <w:rsid w:val="00485871"/>
    <w:rsid w:val="004A3B49"/>
    <w:rsid w:val="004B37E8"/>
    <w:rsid w:val="004D1B9A"/>
    <w:rsid w:val="004D47E2"/>
    <w:rsid w:val="004E2A3F"/>
    <w:rsid w:val="004E4898"/>
    <w:rsid w:val="004F49D0"/>
    <w:rsid w:val="004F7B9E"/>
    <w:rsid w:val="00504292"/>
    <w:rsid w:val="00521788"/>
    <w:rsid w:val="00525D1B"/>
    <w:rsid w:val="0053564C"/>
    <w:rsid w:val="005400C5"/>
    <w:rsid w:val="00541265"/>
    <w:rsid w:val="0054342D"/>
    <w:rsid w:val="00550B92"/>
    <w:rsid w:val="00552FBA"/>
    <w:rsid w:val="00553255"/>
    <w:rsid w:val="00554616"/>
    <w:rsid w:val="005717F9"/>
    <w:rsid w:val="0057436D"/>
    <w:rsid w:val="005943C7"/>
    <w:rsid w:val="005954E6"/>
    <w:rsid w:val="005957D1"/>
    <w:rsid w:val="00596934"/>
    <w:rsid w:val="005A2B0A"/>
    <w:rsid w:val="005B07CB"/>
    <w:rsid w:val="005B34E6"/>
    <w:rsid w:val="005C2B0B"/>
    <w:rsid w:val="005D2760"/>
    <w:rsid w:val="005D7CDD"/>
    <w:rsid w:val="005E487F"/>
    <w:rsid w:val="005E4A3D"/>
    <w:rsid w:val="005E5AA7"/>
    <w:rsid w:val="0060178D"/>
    <w:rsid w:val="00604E7B"/>
    <w:rsid w:val="006225CB"/>
    <w:rsid w:val="0062487F"/>
    <w:rsid w:val="00647647"/>
    <w:rsid w:val="00664AFD"/>
    <w:rsid w:val="00665927"/>
    <w:rsid w:val="00666399"/>
    <w:rsid w:val="00667ABB"/>
    <w:rsid w:val="00672885"/>
    <w:rsid w:val="0067756B"/>
    <w:rsid w:val="0069078F"/>
    <w:rsid w:val="00693EEE"/>
    <w:rsid w:val="006E5050"/>
    <w:rsid w:val="006E56A7"/>
    <w:rsid w:val="006E7963"/>
    <w:rsid w:val="0070168A"/>
    <w:rsid w:val="00704688"/>
    <w:rsid w:val="007060A9"/>
    <w:rsid w:val="00711989"/>
    <w:rsid w:val="00716712"/>
    <w:rsid w:val="007213D7"/>
    <w:rsid w:val="00722FE0"/>
    <w:rsid w:val="00726AA3"/>
    <w:rsid w:val="007274B8"/>
    <w:rsid w:val="00733071"/>
    <w:rsid w:val="00733FBA"/>
    <w:rsid w:val="007372AF"/>
    <w:rsid w:val="00747A19"/>
    <w:rsid w:val="00754AAC"/>
    <w:rsid w:val="00756039"/>
    <w:rsid w:val="0078110B"/>
    <w:rsid w:val="00793772"/>
    <w:rsid w:val="007A02DA"/>
    <w:rsid w:val="007A4265"/>
    <w:rsid w:val="007A6EF8"/>
    <w:rsid w:val="007B2797"/>
    <w:rsid w:val="007B465A"/>
    <w:rsid w:val="007C3614"/>
    <w:rsid w:val="007D0A2E"/>
    <w:rsid w:val="007D444D"/>
    <w:rsid w:val="007E5EB0"/>
    <w:rsid w:val="007E6D4A"/>
    <w:rsid w:val="007E7E59"/>
    <w:rsid w:val="007F4F7F"/>
    <w:rsid w:val="0080321F"/>
    <w:rsid w:val="00814ED0"/>
    <w:rsid w:val="00816174"/>
    <w:rsid w:val="00816B0B"/>
    <w:rsid w:val="00820733"/>
    <w:rsid w:val="008229E3"/>
    <w:rsid w:val="00832711"/>
    <w:rsid w:val="00841721"/>
    <w:rsid w:val="00853D59"/>
    <w:rsid w:val="00854343"/>
    <w:rsid w:val="00861DE7"/>
    <w:rsid w:val="00871BD0"/>
    <w:rsid w:val="00884541"/>
    <w:rsid w:val="008C0C88"/>
    <w:rsid w:val="008D1192"/>
    <w:rsid w:val="008D727C"/>
    <w:rsid w:val="008E2C01"/>
    <w:rsid w:val="008F7F82"/>
    <w:rsid w:val="00905529"/>
    <w:rsid w:val="00912C29"/>
    <w:rsid w:val="00915466"/>
    <w:rsid w:val="009221BA"/>
    <w:rsid w:val="00925FC8"/>
    <w:rsid w:val="00931024"/>
    <w:rsid w:val="00931DB7"/>
    <w:rsid w:val="009327EB"/>
    <w:rsid w:val="00934E32"/>
    <w:rsid w:val="00944CCE"/>
    <w:rsid w:val="0099054F"/>
    <w:rsid w:val="00992A60"/>
    <w:rsid w:val="009A7FCD"/>
    <w:rsid w:val="009B6E4F"/>
    <w:rsid w:val="009C51BF"/>
    <w:rsid w:val="009C6E8D"/>
    <w:rsid w:val="009C72E6"/>
    <w:rsid w:val="009E4DDC"/>
    <w:rsid w:val="009F36DD"/>
    <w:rsid w:val="009F7688"/>
    <w:rsid w:val="00A06CDA"/>
    <w:rsid w:val="00A10266"/>
    <w:rsid w:val="00A17C54"/>
    <w:rsid w:val="00A37848"/>
    <w:rsid w:val="00A43174"/>
    <w:rsid w:val="00A515A6"/>
    <w:rsid w:val="00A5691A"/>
    <w:rsid w:val="00A6168C"/>
    <w:rsid w:val="00A72958"/>
    <w:rsid w:val="00AA2B59"/>
    <w:rsid w:val="00AA4791"/>
    <w:rsid w:val="00AB6CB8"/>
    <w:rsid w:val="00AC1FD3"/>
    <w:rsid w:val="00AC60D6"/>
    <w:rsid w:val="00AC6AB1"/>
    <w:rsid w:val="00AD23C0"/>
    <w:rsid w:val="00AE4617"/>
    <w:rsid w:val="00AE46B1"/>
    <w:rsid w:val="00AE4933"/>
    <w:rsid w:val="00AE4F2A"/>
    <w:rsid w:val="00AF5317"/>
    <w:rsid w:val="00B13294"/>
    <w:rsid w:val="00B15070"/>
    <w:rsid w:val="00B26C6D"/>
    <w:rsid w:val="00B3223D"/>
    <w:rsid w:val="00B501E3"/>
    <w:rsid w:val="00B63B63"/>
    <w:rsid w:val="00B63EAA"/>
    <w:rsid w:val="00B65977"/>
    <w:rsid w:val="00B66EE8"/>
    <w:rsid w:val="00B67BA6"/>
    <w:rsid w:val="00B73729"/>
    <w:rsid w:val="00B7696E"/>
    <w:rsid w:val="00B93C09"/>
    <w:rsid w:val="00B97FC9"/>
    <w:rsid w:val="00BA46BF"/>
    <w:rsid w:val="00BA6B12"/>
    <w:rsid w:val="00BB2A75"/>
    <w:rsid w:val="00BC5C36"/>
    <w:rsid w:val="00BD32CF"/>
    <w:rsid w:val="00BE5453"/>
    <w:rsid w:val="00C101BB"/>
    <w:rsid w:val="00C12517"/>
    <w:rsid w:val="00C131F9"/>
    <w:rsid w:val="00C213CA"/>
    <w:rsid w:val="00C21749"/>
    <w:rsid w:val="00C22167"/>
    <w:rsid w:val="00C2267D"/>
    <w:rsid w:val="00C31844"/>
    <w:rsid w:val="00C422DC"/>
    <w:rsid w:val="00C524B2"/>
    <w:rsid w:val="00C63D3D"/>
    <w:rsid w:val="00C70312"/>
    <w:rsid w:val="00C74485"/>
    <w:rsid w:val="00C77781"/>
    <w:rsid w:val="00C8039A"/>
    <w:rsid w:val="00C975D1"/>
    <w:rsid w:val="00CA1E67"/>
    <w:rsid w:val="00CB1D06"/>
    <w:rsid w:val="00CC17E3"/>
    <w:rsid w:val="00CE071E"/>
    <w:rsid w:val="00D03DB7"/>
    <w:rsid w:val="00D31B41"/>
    <w:rsid w:val="00D57B12"/>
    <w:rsid w:val="00D60E9A"/>
    <w:rsid w:val="00D710E2"/>
    <w:rsid w:val="00D71F55"/>
    <w:rsid w:val="00D747D1"/>
    <w:rsid w:val="00D75430"/>
    <w:rsid w:val="00D7544F"/>
    <w:rsid w:val="00D82620"/>
    <w:rsid w:val="00D8295A"/>
    <w:rsid w:val="00D8424A"/>
    <w:rsid w:val="00D878FA"/>
    <w:rsid w:val="00D902FA"/>
    <w:rsid w:val="00DA3447"/>
    <w:rsid w:val="00DA4CDF"/>
    <w:rsid w:val="00DB0C34"/>
    <w:rsid w:val="00DB1ADC"/>
    <w:rsid w:val="00DB34FD"/>
    <w:rsid w:val="00DC589A"/>
    <w:rsid w:val="00DC59E6"/>
    <w:rsid w:val="00DD1F8F"/>
    <w:rsid w:val="00DD3B07"/>
    <w:rsid w:val="00DD671B"/>
    <w:rsid w:val="00DD6CBE"/>
    <w:rsid w:val="00DE6FDF"/>
    <w:rsid w:val="00DF7306"/>
    <w:rsid w:val="00DF7790"/>
    <w:rsid w:val="00E0269B"/>
    <w:rsid w:val="00E46DF1"/>
    <w:rsid w:val="00E73506"/>
    <w:rsid w:val="00E75307"/>
    <w:rsid w:val="00E82D46"/>
    <w:rsid w:val="00E8474C"/>
    <w:rsid w:val="00E938EB"/>
    <w:rsid w:val="00EB7351"/>
    <w:rsid w:val="00EC3D09"/>
    <w:rsid w:val="00EC417D"/>
    <w:rsid w:val="00EC6BD9"/>
    <w:rsid w:val="00EE0600"/>
    <w:rsid w:val="00EE748E"/>
    <w:rsid w:val="00EE7988"/>
    <w:rsid w:val="00EF3006"/>
    <w:rsid w:val="00EF50D0"/>
    <w:rsid w:val="00F1291D"/>
    <w:rsid w:val="00F2054E"/>
    <w:rsid w:val="00F238AD"/>
    <w:rsid w:val="00F23EF0"/>
    <w:rsid w:val="00F3187A"/>
    <w:rsid w:val="00F36558"/>
    <w:rsid w:val="00F4293C"/>
    <w:rsid w:val="00F46191"/>
    <w:rsid w:val="00F53755"/>
    <w:rsid w:val="00F6611D"/>
    <w:rsid w:val="00F715B0"/>
    <w:rsid w:val="00F71DF4"/>
    <w:rsid w:val="00F8609E"/>
    <w:rsid w:val="00F90990"/>
    <w:rsid w:val="00F951D9"/>
    <w:rsid w:val="00F955E1"/>
    <w:rsid w:val="00F95BD7"/>
    <w:rsid w:val="00F96609"/>
    <w:rsid w:val="00FA368C"/>
    <w:rsid w:val="00FA576F"/>
    <w:rsid w:val="00FA7D25"/>
    <w:rsid w:val="00FB01E0"/>
    <w:rsid w:val="00FB6DA1"/>
    <w:rsid w:val="00FC6FDC"/>
    <w:rsid w:val="00FE188C"/>
    <w:rsid w:val="00FE6172"/>
    <w:rsid w:val="00FF6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B99C0C"/>
  <w14:defaultImageDpi w14:val="32767"/>
  <w15:chartTrackingRefBased/>
  <w15:docId w15:val="{0B923058-F42F-493C-A1BF-A836E0258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21F"/>
    <w:pPr>
      <w:jc w:val="both"/>
    </w:pPr>
    <w:rPr>
      <w:noProof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36DD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95A"/>
    <w:pPr>
      <w:spacing w:after="0"/>
      <w:ind w:left="567" w:hanging="567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95A"/>
    <w:pPr>
      <w:spacing w:after="0"/>
      <w:contextualSpacing/>
      <w:outlineLvl w:val="2"/>
    </w:pPr>
    <w:rPr>
      <w:b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CB1D06"/>
    <w:pPr>
      <w:numPr>
        <w:numId w:val="14"/>
      </w:numPr>
      <w:spacing w:after="0"/>
      <w:ind w:left="1276" w:hanging="284"/>
      <w:outlineLvl w:val="3"/>
    </w:pPr>
    <w:rPr>
      <w:b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CB1D06"/>
    <w:pPr>
      <w:numPr>
        <w:numId w:val="16"/>
      </w:numPr>
      <w:spacing w:after="0"/>
      <w:ind w:left="1560" w:hanging="284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07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36DD"/>
    <w:rPr>
      <w:b/>
      <w:noProof/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7A4265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7A4265"/>
    <w:rPr>
      <w:b/>
      <w:noProof/>
      <w:sz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rsid w:val="00CB1D06"/>
    <w:rPr>
      <w:b/>
      <w:noProof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rsid w:val="00CB1D06"/>
    <w:rPr>
      <w:b/>
      <w:noProof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071E"/>
    <w:rPr>
      <w:rFonts w:asciiTheme="majorHAnsi" w:eastAsiaTheme="majorEastAsia" w:hAnsiTheme="majorHAnsi" w:cstheme="majorBidi"/>
      <w:noProof/>
      <w:color w:val="1F3763" w:themeColor="accent1" w:themeShade="7F"/>
      <w:lang w:val="id-ID"/>
    </w:rPr>
  </w:style>
  <w:style w:type="paragraph" w:styleId="TOC1">
    <w:name w:val="toc 1"/>
    <w:basedOn w:val="Normal"/>
    <w:next w:val="Normal"/>
    <w:autoRedefine/>
    <w:uiPriority w:val="39"/>
    <w:unhideWhenUsed/>
    <w:rsid w:val="007E5EB0"/>
    <w:pPr>
      <w:tabs>
        <w:tab w:val="right" w:leader="dot" w:pos="792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7E5EB0"/>
    <w:rPr>
      <w:color w:val="auto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8295A"/>
    <w:rPr>
      <w:b/>
      <w:noProof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D8295A"/>
    <w:rPr>
      <w:b/>
      <w:noProof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440B3B"/>
    <w:pPr>
      <w:tabs>
        <w:tab w:val="left" w:pos="426"/>
        <w:tab w:val="right" w:leader="dot" w:pos="7927"/>
      </w:tabs>
      <w:spacing w:after="100"/>
      <w:ind w:left="425" w:hanging="425"/>
    </w:pPr>
  </w:style>
  <w:style w:type="paragraph" w:styleId="TOC3">
    <w:name w:val="toc 3"/>
    <w:basedOn w:val="Normal"/>
    <w:next w:val="Normal"/>
    <w:autoRedefine/>
    <w:uiPriority w:val="39"/>
    <w:unhideWhenUsed/>
    <w:rsid w:val="00105F70"/>
    <w:pPr>
      <w:tabs>
        <w:tab w:val="right" w:leader="dot" w:pos="7927"/>
      </w:tabs>
      <w:spacing w:after="100"/>
      <w:ind w:left="992" w:hanging="567"/>
    </w:pPr>
  </w:style>
  <w:style w:type="paragraph" w:styleId="Header">
    <w:name w:val="header"/>
    <w:basedOn w:val="Normal"/>
    <w:link w:val="HeaderChar"/>
    <w:uiPriority w:val="99"/>
    <w:unhideWhenUsed/>
    <w:rsid w:val="004D1B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B9A"/>
    <w:rPr>
      <w:noProof/>
      <w:lang w:val="id-ID"/>
    </w:rPr>
  </w:style>
  <w:style w:type="paragraph" w:styleId="Footer">
    <w:name w:val="footer"/>
    <w:basedOn w:val="Normal"/>
    <w:link w:val="FooterChar"/>
    <w:uiPriority w:val="99"/>
    <w:unhideWhenUsed/>
    <w:rsid w:val="004D1B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B9A"/>
    <w:rPr>
      <w:noProof/>
      <w:lang w:val="id-ID"/>
    </w:rPr>
  </w:style>
  <w:style w:type="paragraph" w:styleId="TOC4">
    <w:name w:val="toc 4"/>
    <w:basedOn w:val="Normal"/>
    <w:next w:val="Normal"/>
    <w:autoRedefine/>
    <w:uiPriority w:val="39"/>
    <w:unhideWhenUsed/>
    <w:rsid w:val="00105F70"/>
    <w:pPr>
      <w:tabs>
        <w:tab w:val="right" w:leader="dot" w:pos="7927"/>
      </w:tabs>
      <w:spacing w:after="100"/>
      <w:ind w:left="1276" w:hanging="284"/>
    </w:pPr>
  </w:style>
  <w:style w:type="table" w:styleId="TableGrid">
    <w:name w:val="Table Grid"/>
    <w:basedOn w:val="TableNormal"/>
    <w:uiPriority w:val="39"/>
    <w:rsid w:val="00353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7963"/>
    <w:pPr>
      <w:ind w:left="720"/>
      <w:contextualSpacing/>
    </w:pPr>
  </w:style>
  <w:style w:type="paragraph" w:customStyle="1" w:styleId="Lampiran">
    <w:name w:val="Lampiran"/>
    <w:basedOn w:val="Heading1"/>
    <w:link w:val="LampiranChar"/>
    <w:qFormat/>
    <w:rsid w:val="002F7E78"/>
  </w:style>
  <w:style w:type="paragraph" w:styleId="TOC5">
    <w:name w:val="toc 5"/>
    <w:basedOn w:val="Normal"/>
    <w:next w:val="Normal"/>
    <w:autoRedefine/>
    <w:uiPriority w:val="39"/>
    <w:unhideWhenUsed/>
    <w:rsid w:val="00105F70"/>
    <w:pPr>
      <w:tabs>
        <w:tab w:val="right" w:leader="dot" w:pos="7927"/>
      </w:tabs>
      <w:spacing w:after="100"/>
      <w:ind w:left="1560" w:hanging="284"/>
    </w:pPr>
  </w:style>
  <w:style w:type="character" w:customStyle="1" w:styleId="LampiranChar">
    <w:name w:val="Lampiran Char"/>
    <w:basedOn w:val="Heading1Char"/>
    <w:link w:val="Lampiran"/>
    <w:rsid w:val="002F7E78"/>
    <w:rPr>
      <w:b/>
      <w:noProof/>
      <w:lang w:val="id-ID"/>
    </w:rPr>
  </w:style>
  <w:style w:type="paragraph" w:customStyle="1" w:styleId="Gambar">
    <w:name w:val="Gambar"/>
    <w:basedOn w:val="Normal"/>
    <w:link w:val="GambarChar"/>
    <w:qFormat/>
    <w:rsid w:val="00234363"/>
    <w:pPr>
      <w:spacing w:after="0"/>
      <w:ind w:left="1134" w:hanging="1134"/>
      <w:jc w:val="center"/>
    </w:pPr>
    <w:rPr>
      <w:sz w:val="20"/>
    </w:rPr>
  </w:style>
  <w:style w:type="paragraph" w:customStyle="1" w:styleId="Tabel">
    <w:name w:val="Tabel"/>
    <w:basedOn w:val="Normal"/>
    <w:link w:val="TabelChar"/>
    <w:qFormat/>
    <w:rsid w:val="00525D1B"/>
    <w:pPr>
      <w:spacing w:after="100"/>
      <w:jc w:val="center"/>
    </w:pPr>
    <w:rPr>
      <w:sz w:val="20"/>
    </w:rPr>
  </w:style>
  <w:style w:type="character" w:customStyle="1" w:styleId="GambarChar">
    <w:name w:val="Gambar Char"/>
    <w:basedOn w:val="DefaultParagraphFont"/>
    <w:link w:val="Gambar"/>
    <w:rsid w:val="00234363"/>
    <w:rPr>
      <w:noProof/>
      <w:sz w:val="20"/>
      <w:lang w:val="id-ID"/>
    </w:rPr>
  </w:style>
  <w:style w:type="character" w:customStyle="1" w:styleId="TabelChar">
    <w:name w:val="Tabel Char"/>
    <w:basedOn w:val="DefaultParagraphFont"/>
    <w:link w:val="Tabel"/>
    <w:rsid w:val="00525D1B"/>
    <w:rPr>
      <w:noProof/>
      <w:sz w:val="20"/>
      <w:lang w:val="id-ID"/>
    </w:rPr>
  </w:style>
  <w:style w:type="character" w:styleId="UnresolvedMention">
    <w:name w:val="Unresolved Mention"/>
    <w:basedOn w:val="DefaultParagraphFont"/>
    <w:uiPriority w:val="99"/>
    <w:semiHidden/>
    <w:unhideWhenUsed/>
    <w:rsid w:val="00861D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26" Type="http://schemas.openxmlformats.org/officeDocument/2006/relationships/image" Target="media/image12.jpg"/><Relationship Id="rId39" Type="http://schemas.openxmlformats.org/officeDocument/2006/relationships/fontTable" Target="fontTable.xml"/><Relationship Id="rId21" Type="http://schemas.openxmlformats.org/officeDocument/2006/relationships/image" Target="media/image10.jpeg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jpg"/><Relationship Id="rId25" Type="http://schemas.openxmlformats.org/officeDocument/2006/relationships/image" Target="media/image11.png"/><Relationship Id="rId33" Type="http://schemas.openxmlformats.org/officeDocument/2006/relationships/image" Target="media/image16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jpg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lender.org/" TargetMode="External"/><Relationship Id="rId24" Type="http://schemas.openxmlformats.org/officeDocument/2006/relationships/image" Target="media/image13.jpeg"/><Relationship Id="rId32" Type="http://schemas.openxmlformats.org/officeDocument/2006/relationships/image" Target="media/image15.png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jpg"/><Relationship Id="rId23" Type="http://schemas.openxmlformats.org/officeDocument/2006/relationships/image" Target="media/image12.jpeg"/><Relationship Id="rId28" Type="http://schemas.openxmlformats.org/officeDocument/2006/relationships/image" Target="media/image14.jpg"/><Relationship Id="rId36" Type="http://schemas.openxmlformats.org/officeDocument/2006/relationships/image" Target="media/image19.png"/><Relationship Id="rId10" Type="http://schemas.openxmlformats.org/officeDocument/2006/relationships/footer" Target="footer1.xml"/><Relationship Id="rId19" Type="http://schemas.openxmlformats.org/officeDocument/2006/relationships/image" Target="media/image9.jpg"/><Relationship Id="rId31" Type="http://schemas.openxmlformats.org/officeDocument/2006/relationships/image" Target="media/image20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1.jpeg"/><Relationship Id="rId27" Type="http://schemas.openxmlformats.org/officeDocument/2006/relationships/image" Target="media/image13.jpg"/><Relationship Id="rId30" Type="http://schemas.openxmlformats.org/officeDocument/2006/relationships/image" Target="media/image19.jpeg"/><Relationship Id="rId35" Type="http://schemas.openxmlformats.org/officeDocument/2006/relationships/image" Target="media/image18.jp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F238C-DBA9-4C1E-9675-7C740BCD2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9</Pages>
  <Words>691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l Chan.</dc:creator>
  <cp:keywords/>
  <dc:description/>
  <cp:lastModifiedBy>Azza Safah</cp:lastModifiedBy>
  <cp:revision>312</cp:revision>
  <dcterms:created xsi:type="dcterms:W3CDTF">2018-12-29T10:12:00Z</dcterms:created>
  <dcterms:modified xsi:type="dcterms:W3CDTF">2021-10-24T13:52:00Z</dcterms:modified>
</cp:coreProperties>
</file>